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D13E2F" w14:textId="2DD1C6E6" w:rsidR="003D6D34" w:rsidRPr="002C3151" w:rsidRDefault="003D6D34" w:rsidP="00EE490F">
      <w:pPr>
        <w:jc w:val="right"/>
        <w:rPr>
          <w:rFonts w:cstheme="minorHAnsi"/>
          <w:rtl/>
        </w:rPr>
      </w:pPr>
      <w:bookmarkStart w:id="0" w:name="_GoBack"/>
      <w:bookmarkEnd w:id="0"/>
    </w:p>
    <w:p w14:paraId="744B4C0A" w14:textId="494EB556" w:rsidR="00EE490F" w:rsidRDefault="00EE490F" w:rsidP="00EE490F">
      <w:pPr>
        <w:jc w:val="right"/>
        <w:rPr>
          <w:rFonts w:cstheme="minorHAnsi"/>
        </w:rPr>
      </w:pPr>
    </w:p>
    <w:p w14:paraId="46554F04" w14:textId="77777777" w:rsidR="00FA3354" w:rsidRDefault="00FA3354" w:rsidP="00EE490F">
      <w:pPr>
        <w:jc w:val="right"/>
        <w:rPr>
          <w:rFonts w:cstheme="minorHAnsi"/>
        </w:rPr>
      </w:pPr>
    </w:p>
    <w:p w14:paraId="11277645" w14:textId="77777777" w:rsidR="00FA3354" w:rsidRDefault="00FA3354" w:rsidP="00EE490F">
      <w:pPr>
        <w:jc w:val="right"/>
        <w:rPr>
          <w:rFonts w:cstheme="minorHAnsi"/>
        </w:rPr>
      </w:pPr>
    </w:p>
    <w:p w14:paraId="02552B54" w14:textId="77777777" w:rsidR="00FA3354" w:rsidRDefault="00FA3354" w:rsidP="00EE490F">
      <w:pPr>
        <w:jc w:val="right"/>
        <w:rPr>
          <w:rFonts w:cstheme="minorHAnsi"/>
        </w:rPr>
      </w:pPr>
    </w:p>
    <w:p w14:paraId="7CAE42C6" w14:textId="77777777" w:rsidR="00FA3354" w:rsidRPr="002C3151" w:rsidRDefault="00FA3354" w:rsidP="00EE490F">
      <w:pPr>
        <w:jc w:val="right"/>
        <w:rPr>
          <w:rFonts w:cstheme="minorHAnsi"/>
        </w:rPr>
      </w:pPr>
    </w:p>
    <w:p w14:paraId="07B119F7" w14:textId="243F2961" w:rsidR="00EE490F" w:rsidRPr="002C3151" w:rsidRDefault="00EE490F" w:rsidP="00EE490F">
      <w:pPr>
        <w:jc w:val="right"/>
        <w:rPr>
          <w:rFonts w:cstheme="minorHAnsi"/>
        </w:rPr>
      </w:pPr>
    </w:p>
    <w:p w14:paraId="303DD5CC" w14:textId="159CCE07" w:rsidR="00EE490F" w:rsidRPr="002C3151" w:rsidRDefault="00EE490F" w:rsidP="00EE490F">
      <w:pPr>
        <w:jc w:val="right"/>
        <w:rPr>
          <w:rFonts w:cstheme="minorHAnsi"/>
        </w:rPr>
      </w:pPr>
    </w:p>
    <w:p w14:paraId="4F3FCE5F" w14:textId="3D52F1D0" w:rsidR="00EE490F" w:rsidRDefault="00EE490F" w:rsidP="00EE490F">
      <w:pPr>
        <w:jc w:val="right"/>
        <w:rPr>
          <w:rFonts w:cstheme="minorHAnsi"/>
        </w:rPr>
      </w:pPr>
    </w:p>
    <w:tbl>
      <w:tblPr>
        <w:tblStyle w:val="a7"/>
        <w:tblpPr w:leftFromText="180" w:rightFromText="180" w:vertAnchor="text" w:horzAnchor="margin" w:tblpXSpec="center" w:tblpY="452"/>
        <w:tblW w:w="9638" w:type="dxa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808"/>
        <w:gridCol w:w="14"/>
        <w:gridCol w:w="4816"/>
      </w:tblGrid>
      <w:tr w:rsidR="00FA3354" w:rsidRPr="000B1891" w14:paraId="593CB837" w14:textId="77777777" w:rsidTr="00DD23A3">
        <w:trPr>
          <w:trHeight w:val="576"/>
          <w:tblCellSpacing w:w="7" w:type="dxa"/>
        </w:trPr>
        <w:tc>
          <w:tcPr>
            <w:tcW w:w="4787" w:type="dxa"/>
            <w:shd w:val="clear" w:color="auto" w:fill="auto"/>
            <w:vAlign w:val="center"/>
          </w:tcPr>
          <w:p w14:paraId="164CCDD9" w14:textId="77777777" w:rsidR="00FA3354" w:rsidRPr="000B1891" w:rsidRDefault="00FA3354" w:rsidP="00DD23A3">
            <w:pPr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bookmarkStart w:id="1" w:name="_Hlk136208918"/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 Title</w:t>
            </w: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urse Title"/>
                <w:tag w:val="Course Title"/>
                <w:id w:val="-1906987012"/>
                <w:placeholder>
                  <w:docPart w:val="1238059B4BE74EF49EA7300A3F93F4E6"/>
                </w:placeholder>
                <w:showingPlcHdr/>
              </w:sdtPr>
              <w:sdtEndPr>
                <w:rPr>
                  <w:rStyle w:val="a0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urse Title</w:t>
                </w:r>
                <w:r w:rsidRPr="000B1891">
                  <w:rPr>
                    <w:rStyle w:val="ab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1B81AFA9" w14:textId="77777777" w:rsidR="00FA3354" w:rsidRPr="000B1891" w:rsidRDefault="00FA3354" w:rsidP="00DD23A3">
            <w:pPr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</w:t>
            </w:r>
            <w:r w:rsidRPr="00FA335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de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urse Code"/>
                <w:tag w:val="Course Code"/>
                <w:id w:val="-1442754066"/>
                <w:placeholder>
                  <w:docPart w:val="6BCE623E043C4E7CB552B1EDEA976AA7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auto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urse Code</w:t>
                </w:r>
                <w:r w:rsidRPr="000B1891">
                  <w:rPr>
                    <w:rStyle w:val="ab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FA3354" w:rsidRPr="000B1891" w14:paraId="6B1A5713" w14:textId="77777777" w:rsidTr="00DD23A3">
        <w:trPr>
          <w:trHeight w:val="576"/>
          <w:tblCellSpacing w:w="7" w:type="dxa"/>
        </w:trPr>
        <w:tc>
          <w:tcPr>
            <w:tcW w:w="4787" w:type="dxa"/>
            <w:shd w:val="clear" w:color="auto" w:fill="auto"/>
            <w:vAlign w:val="center"/>
          </w:tcPr>
          <w:p w14:paraId="0973FD4F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Department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Department"/>
                <w:tag w:val="Department"/>
                <w:id w:val="1819613981"/>
                <w:placeholder>
                  <w:docPart w:val="0A8015E7C61243BE94A9DCD45D1C7F2C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Department Name</w:t>
                </w:r>
                <w:r w:rsidRPr="000B1891">
                  <w:rPr>
                    <w:rStyle w:val="ab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41C985AF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Program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Program"/>
                <w:tag w:val="Program"/>
                <w:id w:val="1645774644"/>
                <w:placeholder>
                  <w:docPart w:val="1678A7857E314D1397CD04AEC27B173A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Program Name.</w:t>
                </w:r>
              </w:sdtContent>
            </w:sdt>
          </w:p>
        </w:tc>
      </w:tr>
      <w:tr w:rsidR="00FA3354" w:rsidRPr="000B1891" w14:paraId="39D00590" w14:textId="77777777" w:rsidTr="00DD23A3">
        <w:trPr>
          <w:trHeight w:val="576"/>
          <w:tblCellSpacing w:w="7" w:type="dxa"/>
        </w:trPr>
        <w:tc>
          <w:tcPr>
            <w:tcW w:w="9610" w:type="dxa"/>
            <w:gridSpan w:val="3"/>
            <w:shd w:val="clear" w:color="auto" w:fill="auto"/>
            <w:vAlign w:val="center"/>
          </w:tcPr>
          <w:p w14:paraId="6C8B5F32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llege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llege"/>
                <w:tag w:val="College"/>
                <w:id w:val="1004467327"/>
                <w:placeholder>
                  <w:docPart w:val="2B76C838784D48E281956CAC7A8F6AFA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llege Name</w:t>
                </w:r>
                <w:r w:rsidRPr="000B1891">
                  <w:rPr>
                    <w:rStyle w:val="ab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FA3354" w:rsidRPr="000B1891" w14:paraId="45B40F6D" w14:textId="77777777" w:rsidTr="00DD23A3">
        <w:trPr>
          <w:trHeight w:val="576"/>
          <w:tblCellSpacing w:w="7" w:type="dxa"/>
        </w:trPr>
        <w:tc>
          <w:tcPr>
            <w:tcW w:w="9610" w:type="dxa"/>
            <w:gridSpan w:val="3"/>
            <w:shd w:val="clear" w:color="auto" w:fill="auto"/>
            <w:vAlign w:val="center"/>
          </w:tcPr>
          <w:p w14:paraId="7C723DA6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Institution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: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Institution "/>
                <w:tag w:val="Institution "/>
                <w:id w:val="268893604"/>
                <w:placeholder>
                  <w:docPart w:val="5E48F1B0334B4FB389E1FE8598F79EB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Institution Name.</w:t>
                </w:r>
              </w:sdtContent>
            </w:sdt>
          </w:p>
        </w:tc>
      </w:tr>
      <w:tr w:rsidR="00FA3354" w:rsidRPr="000B1891" w14:paraId="295E8EF1" w14:textId="77777777" w:rsidTr="00DD23A3">
        <w:trPr>
          <w:trHeight w:val="576"/>
          <w:tblCellSpacing w:w="7" w:type="dxa"/>
        </w:trPr>
        <w:tc>
          <w:tcPr>
            <w:tcW w:w="4787" w:type="dxa"/>
            <w:shd w:val="clear" w:color="auto" w:fill="auto"/>
            <w:vAlign w:val="center"/>
          </w:tcPr>
          <w:p w14:paraId="27C0A7D5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Academic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Yea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Academic Year"/>
                <w:tag w:val="Institution "/>
                <w:id w:val="-136640684"/>
                <w:placeholder>
                  <w:docPart w:val="C9F175229214498BBF6C2BEDC0744BF4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Academic Year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24F36B0D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Semeste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FA3354" w:rsidRPr="000B1891" w14:paraId="56DF67F4" w14:textId="77777777" w:rsidTr="00DD23A3">
        <w:trPr>
          <w:trHeight w:val="576"/>
          <w:tblCellSpacing w:w="7" w:type="dxa"/>
        </w:trPr>
        <w:tc>
          <w:tcPr>
            <w:tcW w:w="4787" w:type="dxa"/>
            <w:shd w:val="clear" w:color="auto" w:fill="auto"/>
            <w:vAlign w:val="center"/>
          </w:tcPr>
          <w:p w14:paraId="2B9E7663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 Instructo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urse Instructor "/>
                <w:tag w:val="Course Instructor "/>
                <w:id w:val="1943877022"/>
                <w:placeholder>
                  <w:docPart w:val="D2441216A5F24C0ABB0F603FFDD382B3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Course Instructor Name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79308EB3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 Coordinato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FA3354" w:rsidRPr="000B1891" w14:paraId="36DCE216" w14:textId="77777777" w:rsidTr="00DD23A3">
        <w:trPr>
          <w:trHeight w:val="576"/>
          <w:tblCellSpacing w:w="7" w:type="dxa"/>
        </w:trPr>
        <w:tc>
          <w:tcPr>
            <w:tcW w:w="4801" w:type="dxa"/>
            <w:gridSpan w:val="2"/>
            <w:shd w:val="clear" w:color="auto" w:fill="auto"/>
            <w:vAlign w:val="center"/>
          </w:tcPr>
          <w:p w14:paraId="53A3F074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Location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color w:val="525252" w:themeColor="accent3" w:themeShade="80"/>
                <w:sz w:val="24"/>
                <w:szCs w:val="24"/>
              </w:rPr>
              <w:t xml:space="preserve">Main campus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id w:val="85269616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Style w:val="Style1Char"/>
                </w:rPr>
              </w:sdtEndPr>
              <w:sdtContent>
                <w:r w:rsidRPr="000B1891">
                  <w:rPr>
                    <w:rStyle w:val="Style1Char"/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B1891">
              <w:rPr>
                <w:rFonts w:cstheme="minorHAnsi"/>
                <w:color w:val="525252" w:themeColor="accent3" w:themeShade="80"/>
                <w:sz w:val="24"/>
                <w:szCs w:val="24"/>
              </w:rPr>
              <w:t xml:space="preserve">             branch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id w:val="-195933472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Style w:val="Style1Char"/>
                </w:rPr>
              </w:sdtEndPr>
              <w:sdtContent>
                <w:r w:rsidRPr="000B1891">
                  <w:rPr>
                    <w:rStyle w:val="Style1Char"/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4795" w:type="dxa"/>
            <w:shd w:val="clear" w:color="auto" w:fill="auto"/>
            <w:vAlign w:val="center"/>
          </w:tcPr>
          <w:p w14:paraId="534C72CC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Number of Section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>(s)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FA3354" w:rsidRPr="000B1891" w14:paraId="1B08F1F5" w14:textId="77777777" w:rsidTr="00DD23A3">
        <w:trPr>
          <w:trHeight w:val="576"/>
          <w:tblCellSpacing w:w="7" w:type="dxa"/>
        </w:trPr>
        <w:tc>
          <w:tcPr>
            <w:tcW w:w="9610" w:type="dxa"/>
            <w:gridSpan w:val="3"/>
            <w:shd w:val="clear" w:color="auto" w:fill="auto"/>
            <w:vAlign w:val="center"/>
          </w:tcPr>
          <w:p w14:paraId="52DA47FF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Number of Students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(Starting the Course)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Number of Students "/>
                <w:tag w:val="Number of Students "/>
                <w:id w:val="-149603178"/>
                <w:placeholder>
                  <w:docPart w:val="39FA106283A6486D9EA7EE9360A450DA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</w:t>
                </w:r>
                <w:r w:rsidRPr="000B1891">
                  <w:rPr>
                    <w:rFonts w:cstheme="minorHAnsi"/>
                    <w:sz w:val="24"/>
                    <w:szCs w:val="24"/>
                  </w:rPr>
                  <w:t xml:space="preserve"> </w:t>
                </w:r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Number of Students Starting the Course.</w:t>
                </w:r>
              </w:sdtContent>
            </w:sdt>
          </w:p>
        </w:tc>
      </w:tr>
      <w:tr w:rsidR="00FA3354" w:rsidRPr="000B1891" w14:paraId="765C08DC" w14:textId="77777777" w:rsidTr="00DD23A3">
        <w:trPr>
          <w:trHeight w:val="576"/>
          <w:tblCellSpacing w:w="7" w:type="dxa"/>
        </w:trPr>
        <w:tc>
          <w:tcPr>
            <w:tcW w:w="9610" w:type="dxa"/>
            <w:gridSpan w:val="3"/>
            <w:shd w:val="clear" w:color="auto" w:fill="auto"/>
            <w:vAlign w:val="center"/>
          </w:tcPr>
          <w:p w14:paraId="41370232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Number of Students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(Completed the Course)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Number of Students "/>
                <w:tag w:val="Number of Students "/>
                <w:id w:val="-1454249863"/>
                <w:placeholder>
                  <w:docPart w:val="B54BFBA4BC714F149A958CF15AF7A12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Number of Students Completed the Course.</w:t>
                </w:r>
              </w:sdtContent>
            </w:sdt>
          </w:p>
        </w:tc>
      </w:tr>
      <w:tr w:rsidR="00FA3354" w:rsidRPr="000B1891" w14:paraId="2399F600" w14:textId="77777777" w:rsidTr="00DD23A3">
        <w:trPr>
          <w:trHeight w:val="576"/>
          <w:tblCellSpacing w:w="7" w:type="dxa"/>
        </w:trPr>
        <w:tc>
          <w:tcPr>
            <w:tcW w:w="9610" w:type="dxa"/>
            <w:gridSpan w:val="3"/>
            <w:shd w:val="clear" w:color="auto" w:fill="auto"/>
            <w:vAlign w:val="center"/>
          </w:tcPr>
          <w:p w14:paraId="43CCD1D0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Report Date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Report Date"/>
                <w:tag w:val="Report Date"/>
                <w:id w:val="-1018770955"/>
                <w:placeholder>
                  <w:docPart w:val="E4A6FF115C454AB3910887C766FF0F12"/>
                </w:placeholder>
                <w:temporary/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a0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Pick Report Date</w:t>
                </w:r>
                <w:r w:rsidRPr="000B1891">
                  <w:rPr>
                    <w:rStyle w:val="ab"/>
                    <w:rFonts w:cstheme="minorHAnsi"/>
                    <w:sz w:val="24"/>
                    <w:szCs w:val="24"/>
                  </w:rPr>
                  <w:t>.</w:t>
                </w:r>
              </w:sdtContent>
            </w:sdt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</w:p>
        </w:tc>
      </w:tr>
      <w:bookmarkEnd w:id="1"/>
    </w:tbl>
    <w:p w14:paraId="7D9CF7A8" w14:textId="77777777" w:rsidR="00FA3354" w:rsidRDefault="00FA3354" w:rsidP="00EE490F">
      <w:pPr>
        <w:jc w:val="right"/>
        <w:rPr>
          <w:rFonts w:cstheme="minorHAnsi"/>
        </w:rPr>
      </w:pPr>
    </w:p>
    <w:p w14:paraId="0EFA83AD" w14:textId="77777777" w:rsidR="00FA3354" w:rsidRDefault="00FA3354" w:rsidP="00EE490F">
      <w:pPr>
        <w:jc w:val="right"/>
        <w:rPr>
          <w:rFonts w:cstheme="minorHAnsi"/>
        </w:rPr>
      </w:pPr>
    </w:p>
    <w:p w14:paraId="275490CC" w14:textId="77777777" w:rsidR="00FA3354" w:rsidRDefault="00FA3354" w:rsidP="00EE490F">
      <w:pPr>
        <w:jc w:val="right"/>
        <w:rPr>
          <w:rFonts w:cstheme="minorHAnsi"/>
        </w:rPr>
      </w:pPr>
    </w:p>
    <w:p w14:paraId="2B8B4B15" w14:textId="77777777" w:rsidR="00FA3354" w:rsidRDefault="00FA3354" w:rsidP="00EE490F">
      <w:pPr>
        <w:jc w:val="right"/>
        <w:rPr>
          <w:rFonts w:cstheme="minorHAnsi"/>
        </w:rPr>
      </w:pPr>
    </w:p>
    <w:p w14:paraId="6D43E2AA" w14:textId="77777777" w:rsidR="00FA3354" w:rsidRDefault="00FA3354" w:rsidP="00EE490F">
      <w:pPr>
        <w:jc w:val="right"/>
        <w:rPr>
          <w:rFonts w:cstheme="minorHAnsi"/>
        </w:rPr>
      </w:pPr>
    </w:p>
    <w:p w14:paraId="30E11D3A" w14:textId="77777777" w:rsidR="00FA3354" w:rsidRPr="002C3151" w:rsidRDefault="00FA3354" w:rsidP="00EE490F">
      <w:pPr>
        <w:jc w:val="right"/>
        <w:rPr>
          <w:rFonts w:cstheme="minorHAnsi"/>
        </w:rPr>
      </w:pPr>
    </w:p>
    <w:p w14:paraId="5DDCF57E" w14:textId="0F52D9F3" w:rsidR="00EE490F" w:rsidRPr="002C3151" w:rsidRDefault="00EE490F" w:rsidP="00EE490F">
      <w:pPr>
        <w:jc w:val="right"/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7030A0"/>
          <w:sz w:val="22"/>
          <w:szCs w:val="22"/>
        </w:rPr>
        <w:id w:val="1278911913"/>
        <w:docPartObj>
          <w:docPartGallery w:val="Table of Contents"/>
          <w:docPartUnique/>
        </w:docPartObj>
      </w:sdtPr>
      <w:sdtEndPr>
        <w:rPr>
          <w:b/>
          <w:bCs/>
          <w:noProof/>
          <w:color w:val="auto"/>
          <w:sz w:val="28"/>
          <w:szCs w:val="28"/>
        </w:rPr>
      </w:sdtEndPr>
      <w:sdtContent>
        <w:p w14:paraId="7EB5A8DE" w14:textId="1DED9999" w:rsidR="001A480A" w:rsidRPr="006E7F6C" w:rsidRDefault="001A480A">
          <w:pPr>
            <w:pStyle w:val="ac"/>
            <w:rPr>
              <w:rFonts w:asciiTheme="minorHAnsi" w:hAnsiTheme="minorHAnsi" w:cstheme="minorHAnsi"/>
              <w:b/>
              <w:bCs/>
              <w:color w:val="7030A0"/>
            </w:rPr>
          </w:pPr>
          <w:r w:rsidRPr="006E7F6C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14:paraId="7535E52C" w14:textId="7F780D4F" w:rsidR="006E7F6C" w:rsidRPr="006E7F6C" w:rsidRDefault="001A480A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6E7F6C">
            <w:rPr>
              <w:rFonts w:cstheme="minorHAnsi"/>
              <w:b/>
              <w:bCs/>
              <w:sz w:val="28"/>
              <w:szCs w:val="28"/>
            </w:rPr>
            <w:fldChar w:fldCharType="begin"/>
          </w:r>
          <w:r w:rsidRPr="006E7F6C">
            <w:rPr>
              <w:rFonts w:cstheme="minorHAnsi"/>
              <w:b/>
              <w:bCs/>
              <w:sz w:val="28"/>
              <w:szCs w:val="28"/>
            </w:rPr>
            <w:instrText xml:space="preserve"> TOC \o "1-3" \h \z \u </w:instrText>
          </w:r>
          <w:r w:rsidRPr="006E7F6C">
            <w:rPr>
              <w:rFonts w:cstheme="minorHAnsi"/>
              <w:b/>
              <w:bCs/>
              <w:sz w:val="28"/>
              <w:szCs w:val="28"/>
            </w:rPr>
            <w:fldChar w:fldCharType="separate"/>
          </w:r>
          <w:hyperlink w:anchor="_Toc138158514" w:history="1">
            <w:r w:rsidR="006E7F6C" w:rsidRPr="006E7F6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A. Student Results:</w:t>
            </w:r>
            <w:r w:rsidR="006E7F6C" w:rsidRPr="006E7F6C">
              <w:rPr>
                <w:noProof/>
                <w:webHidden/>
                <w:sz w:val="28"/>
                <w:szCs w:val="28"/>
              </w:rPr>
              <w:tab/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begin"/>
            </w:r>
            <w:r w:rsidR="006E7F6C" w:rsidRPr="006E7F6C">
              <w:rPr>
                <w:noProof/>
                <w:webHidden/>
                <w:sz w:val="28"/>
                <w:szCs w:val="28"/>
              </w:rPr>
              <w:instrText xml:space="preserve"> PAGEREF _Toc138158514 \h </w:instrText>
            </w:r>
            <w:r w:rsidR="006E7F6C" w:rsidRPr="006E7F6C">
              <w:rPr>
                <w:noProof/>
                <w:webHidden/>
                <w:sz w:val="28"/>
                <w:szCs w:val="28"/>
              </w:rPr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3171B6">
              <w:rPr>
                <w:noProof/>
                <w:webHidden/>
                <w:sz w:val="28"/>
                <w:szCs w:val="28"/>
              </w:rPr>
              <w:t>2</w:t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FA5B8DB" w14:textId="51F7378C" w:rsidR="006E7F6C" w:rsidRPr="006E7F6C" w:rsidRDefault="00717850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8158515" w:history="1">
            <w:r w:rsidR="006E7F6C" w:rsidRPr="006E7F6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B. Course Learning Outcomes:</w:t>
            </w:r>
            <w:r w:rsidR="006E7F6C" w:rsidRPr="006E7F6C">
              <w:rPr>
                <w:noProof/>
                <w:webHidden/>
                <w:sz w:val="28"/>
                <w:szCs w:val="28"/>
              </w:rPr>
              <w:tab/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begin"/>
            </w:r>
            <w:r w:rsidR="006E7F6C" w:rsidRPr="006E7F6C">
              <w:rPr>
                <w:noProof/>
                <w:webHidden/>
                <w:sz w:val="28"/>
                <w:szCs w:val="28"/>
              </w:rPr>
              <w:instrText xml:space="preserve"> PAGEREF _Toc138158515 \h </w:instrText>
            </w:r>
            <w:r w:rsidR="006E7F6C" w:rsidRPr="006E7F6C">
              <w:rPr>
                <w:noProof/>
                <w:webHidden/>
                <w:sz w:val="28"/>
                <w:szCs w:val="28"/>
              </w:rPr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3171B6">
              <w:rPr>
                <w:noProof/>
                <w:webHidden/>
                <w:sz w:val="28"/>
                <w:szCs w:val="28"/>
              </w:rPr>
              <w:t>3</w:t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3B16462" w14:textId="62DE405D" w:rsidR="006E7F6C" w:rsidRPr="006E7F6C" w:rsidRDefault="00717850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8158516" w:history="1">
            <w:r w:rsidR="006E7F6C" w:rsidRPr="006E7F6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C. Topics not covered:</w:t>
            </w:r>
            <w:r w:rsidR="006E7F6C" w:rsidRPr="006E7F6C">
              <w:rPr>
                <w:noProof/>
                <w:webHidden/>
                <w:sz w:val="28"/>
                <w:szCs w:val="28"/>
              </w:rPr>
              <w:tab/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begin"/>
            </w:r>
            <w:r w:rsidR="006E7F6C" w:rsidRPr="006E7F6C">
              <w:rPr>
                <w:noProof/>
                <w:webHidden/>
                <w:sz w:val="28"/>
                <w:szCs w:val="28"/>
              </w:rPr>
              <w:instrText xml:space="preserve"> PAGEREF _Toc138158516 \h </w:instrText>
            </w:r>
            <w:r w:rsidR="006E7F6C" w:rsidRPr="006E7F6C">
              <w:rPr>
                <w:noProof/>
                <w:webHidden/>
                <w:sz w:val="28"/>
                <w:szCs w:val="28"/>
              </w:rPr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3171B6">
              <w:rPr>
                <w:noProof/>
                <w:webHidden/>
                <w:sz w:val="28"/>
                <w:szCs w:val="28"/>
              </w:rPr>
              <w:t>3</w:t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764A744" w14:textId="64872482" w:rsidR="006E7F6C" w:rsidRPr="006E7F6C" w:rsidRDefault="00717850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8158517" w:history="1">
            <w:r w:rsidR="006E7F6C" w:rsidRPr="006E7F6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D. Course Improvement Plan: (if any)</w:t>
            </w:r>
            <w:r w:rsidR="006E7F6C" w:rsidRPr="006E7F6C">
              <w:rPr>
                <w:noProof/>
                <w:webHidden/>
                <w:sz w:val="28"/>
                <w:szCs w:val="28"/>
              </w:rPr>
              <w:tab/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begin"/>
            </w:r>
            <w:r w:rsidR="006E7F6C" w:rsidRPr="006E7F6C">
              <w:rPr>
                <w:noProof/>
                <w:webHidden/>
                <w:sz w:val="28"/>
                <w:szCs w:val="28"/>
              </w:rPr>
              <w:instrText xml:space="preserve"> PAGEREF _Toc138158517 \h </w:instrText>
            </w:r>
            <w:r w:rsidR="006E7F6C" w:rsidRPr="006E7F6C">
              <w:rPr>
                <w:noProof/>
                <w:webHidden/>
                <w:sz w:val="28"/>
                <w:szCs w:val="28"/>
              </w:rPr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3171B6">
              <w:rPr>
                <w:noProof/>
                <w:webHidden/>
                <w:sz w:val="28"/>
                <w:szCs w:val="28"/>
              </w:rPr>
              <w:t>4</w:t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A1C37F3" w14:textId="7B71C739" w:rsidR="001A480A" w:rsidRPr="006E7F6C" w:rsidRDefault="001A480A">
          <w:pPr>
            <w:rPr>
              <w:rFonts w:cstheme="minorHAnsi"/>
              <w:sz w:val="28"/>
              <w:szCs w:val="28"/>
            </w:rPr>
          </w:pPr>
          <w:r w:rsidRPr="006E7F6C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3F4404F2" w14:textId="77777777" w:rsidR="008C68BC" w:rsidRPr="002C3151" w:rsidRDefault="008C68BC" w:rsidP="008C68BC">
      <w:pPr>
        <w:pStyle w:val="BasicParagraph"/>
        <w:spacing w:after="567"/>
        <w:rPr>
          <w:rStyle w:val="a5"/>
          <w:rFonts w:asciiTheme="minorHAnsi" w:hAnsiTheme="minorHAnsi" w:cstheme="minorHAnsi"/>
          <w:color w:val="4C3D8E"/>
          <w:rtl/>
        </w:rPr>
      </w:pPr>
    </w:p>
    <w:p w14:paraId="2ED5EE7E" w14:textId="4FECE126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4D865348" w14:textId="3535E140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6F0F23E5" w14:textId="32E10B9E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7E8776F3" w14:textId="2DEB3E37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34BE9A39" w14:textId="0F2F592C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267CA602" w14:textId="16F956F9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768A436E" w14:textId="3149BCE9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4022934A" w14:textId="669D9A02" w:rsidR="00B01484" w:rsidRPr="002C3151" w:rsidRDefault="00B01484" w:rsidP="002A638C">
      <w:pPr>
        <w:rPr>
          <w:rFonts w:cstheme="minorHAnsi"/>
          <w:color w:val="4C3D8E"/>
          <w:sz w:val="32"/>
          <w:szCs w:val="32"/>
          <w:rtl/>
        </w:rPr>
      </w:pPr>
    </w:p>
    <w:p w14:paraId="472A2408" w14:textId="77777777" w:rsidR="00A73FEF" w:rsidRPr="002C3151" w:rsidRDefault="00A73FEF" w:rsidP="002A638C">
      <w:pPr>
        <w:rPr>
          <w:rFonts w:cstheme="minorHAnsi"/>
          <w:color w:val="4C3D8E"/>
          <w:sz w:val="32"/>
          <w:szCs w:val="32"/>
        </w:rPr>
      </w:pPr>
    </w:p>
    <w:p w14:paraId="1363B7E7" w14:textId="51840EEE" w:rsidR="00286DBA" w:rsidRPr="00AE0C66" w:rsidRDefault="00C81CB5" w:rsidP="00286DBA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" w:name="_Ref115698087"/>
      <w:bookmarkStart w:id="3" w:name="_Toc138158514"/>
      <w:r w:rsidRPr="002C3151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A. </w:t>
      </w:r>
      <w:bookmarkEnd w:id="2"/>
      <w:r w:rsidR="00286DBA"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Student Results</w:t>
      </w:r>
      <w:r w:rsidR="00D1122C">
        <w:rPr>
          <w:rFonts w:asciiTheme="minorHAnsi" w:hAnsiTheme="minorHAnsi" w:cstheme="minorHAnsi"/>
          <w:b/>
          <w:bCs/>
          <w:color w:val="4C3D8E"/>
          <w:sz w:val="28"/>
          <w:szCs w:val="28"/>
        </w:rPr>
        <w:t>:</w:t>
      </w:r>
      <w:bookmarkEnd w:id="3"/>
    </w:p>
    <w:p w14:paraId="7392E771" w14:textId="2F0E7231" w:rsidR="00286DBA" w:rsidRPr="006B3D3A" w:rsidRDefault="00286DBA" w:rsidP="006B3D3A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4" w:name="_Toc135833654"/>
      <w:r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1. Grade Distribution</w:t>
      </w:r>
      <w:bookmarkEnd w:id="4"/>
      <w:r w:rsidR="00D1122C"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: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524"/>
        <w:gridCol w:w="505"/>
        <w:gridCol w:w="484"/>
        <w:gridCol w:w="495"/>
        <w:gridCol w:w="489"/>
        <w:gridCol w:w="491"/>
        <w:gridCol w:w="489"/>
        <w:gridCol w:w="511"/>
        <w:gridCol w:w="416"/>
        <w:gridCol w:w="405"/>
        <w:gridCol w:w="787"/>
        <w:gridCol w:w="592"/>
        <w:gridCol w:w="580"/>
        <w:gridCol w:w="580"/>
        <w:gridCol w:w="580"/>
        <w:gridCol w:w="704"/>
      </w:tblGrid>
      <w:tr w:rsidR="00286DBA" w:rsidRPr="00EC2E1D" w14:paraId="5789C3AD" w14:textId="77777777" w:rsidTr="00DD23A3">
        <w:trPr>
          <w:trHeight w:val="354"/>
          <w:tblHeader/>
          <w:tblCellSpacing w:w="7" w:type="dxa"/>
          <w:jc w:val="center"/>
        </w:trPr>
        <w:tc>
          <w:tcPr>
            <w:tcW w:w="1503" w:type="dxa"/>
            <w:vMerge w:val="restart"/>
            <w:shd w:val="clear" w:color="auto" w:fill="4C3D8E"/>
            <w:vAlign w:val="center"/>
          </w:tcPr>
          <w:p w14:paraId="65C5C1AD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  <w:p w14:paraId="6EA3EBC7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4271" w:type="dxa"/>
            <w:gridSpan w:val="9"/>
            <w:shd w:val="clear" w:color="auto" w:fill="4C3D8E"/>
            <w:vAlign w:val="center"/>
          </w:tcPr>
          <w:p w14:paraId="21991AA5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Grades</w:t>
            </w:r>
          </w:p>
        </w:tc>
        <w:tc>
          <w:tcPr>
            <w:tcW w:w="3802" w:type="dxa"/>
            <w:gridSpan w:val="6"/>
            <w:shd w:val="clear" w:color="auto" w:fill="4C3D8E"/>
            <w:vAlign w:val="center"/>
          </w:tcPr>
          <w:p w14:paraId="099FEE68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tatus Distributions</w:t>
            </w:r>
          </w:p>
        </w:tc>
      </w:tr>
      <w:tr w:rsidR="00286DBA" w:rsidRPr="00EC2E1D" w14:paraId="2E881B5E" w14:textId="77777777" w:rsidTr="00DD23A3">
        <w:trPr>
          <w:cantSplit/>
          <w:trHeight w:val="1134"/>
          <w:tblHeader/>
          <w:tblCellSpacing w:w="7" w:type="dxa"/>
          <w:jc w:val="center"/>
        </w:trPr>
        <w:tc>
          <w:tcPr>
            <w:tcW w:w="1503" w:type="dxa"/>
            <w:vMerge/>
            <w:shd w:val="clear" w:color="auto" w:fill="4C3D8E"/>
            <w:vAlign w:val="center"/>
          </w:tcPr>
          <w:p w14:paraId="5B24B104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491" w:type="dxa"/>
            <w:shd w:val="clear" w:color="auto" w:fill="9498CB"/>
            <w:vAlign w:val="center"/>
          </w:tcPr>
          <w:p w14:paraId="29A7D93F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+</w:t>
            </w:r>
          </w:p>
        </w:tc>
        <w:tc>
          <w:tcPr>
            <w:tcW w:w="470" w:type="dxa"/>
            <w:shd w:val="clear" w:color="auto" w:fill="9498CB"/>
            <w:vAlign w:val="center"/>
          </w:tcPr>
          <w:p w14:paraId="274603DB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</w:t>
            </w:r>
          </w:p>
        </w:tc>
        <w:tc>
          <w:tcPr>
            <w:tcW w:w="481" w:type="dxa"/>
            <w:shd w:val="clear" w:color="auto" w:fill="9498CB"/>
            <w:vAlign w:val="center"/>
          </w:tcPr>
          <w:p w14:paraId="440EA45A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+</w:t>
            </w:r>
          </w:p>
        </w:tc>
        <w:tc>
          <w:tcPr>
            <w:tcW w:w="475" w:type="dxa"/>
            <w:shd w:val="clear" w:color="auto" w:fill="9498CB"/>
            <w:vAlign w:val="center"/>
          </w:tcPr>
          <w:p w14:paraId="00C3E897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</w:t>
            </w:r>
          </w:p>
        </w:tc>
        <w:tc>
          <w:tcPr>
            <w:tcW w:w="477" w:type="dxa"/>
            <w:shd w:val="clear" w:color="auto" w:fill="9498CB"/>
            <w:vAlign w:val="center"/>
          </w:tcPr>
          <w:p w14:paraId="76BE9ECD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+</w:t>
            </w:r>
          </w:p>
        </w:tc>
        <w:tc>
          <w:tcPr>
            <w:tcW w:w="475" w:type="dxa"/>
            <w:shd w:val="clear" w:color="auto" w:fill="9498CB"/>
            <w:vAlign w:val="center"/>
          </w:tcPr>
          <w:p w14:paraId="09DF164A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</w:t>
            </w:r>
          </w:p>
        </w:tc>
        <w:tc>
          <w:tcPr>
            <w:tcW w:w="497" w:type="dxa"/>
            <w:shd w:val="clear" w:color="auto" w:fill="9498CB"/>
            <w:vAlign w:val="center"/>
          </w:tcPr>
          <w:p w14:paraId="4E66BE9E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+</w:t>
            </w:r>
          </w:p>
        </w:tc>
        <w:tc>
          <w:tcPr>
            <w:tcW w:w="402" w:type="dxa"/>
            <w:shd w:val="clear" w:color="auto" w:fill="9498CB"/>
            <w:vAlign w:val="center"/>
          </w:tcPr>
          <w:p w14:paraId="56AB93E8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</w:t>
            </w:r>
          </w:p>
        </w:tc>
        <w:tc>
          <w:tcPr>
            <w:tcW w:w="391" w:type="dxa"/>
            <w:shd w:val="clear" w:color="auto" w:fill="9498CB"/>
            <w:vAlign w:val="center"/>
          </w:tcPr>
          <w:p w14:paraId="0F560353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F</w:t>
            </w:r>
          </w:p>
        </w:tc>
        <w:tc>
          <w:tcPr>
            <w:tcW w:w="773" w:type="dxa"/>
            <w:shd w:val="clear" w:color="auto" w:fill="9498CB"/>
            <w:textDirection w:val="btLr"/>
            <w:vAlign w:val="center"/>
          </w:tcPr>
          <w:p w14:paraId="71CA4B09" w14:textId="77777777" w:rsidR="00286DBA" w:rsidRPr="00EC2E1D" w:rsidRDefault="00286DBA" w:rsidP="00DD23A3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Denied Entry</w:t>
            </w:r>
          </w:p>
        </w:tc>
        <w:tc>
          <w:tcPr>
            <w:tcW w:w="578" w:type="dxa"/>
            <w:shd w:val="clear" w:color="auto" w:fill="9498CB"/>
            <w:textDirection w:val="btLr"/>
            <w:vAlign w:val="center"/>
          </w:tcPr>
          <w:p w14:paraId="78AD87D6" w14:textId="77777777" w:rsidR="00286DBA" w:rsidRPr="00EC2E1D" w:rsidRDefault="00286DBA" w:rsidP="00DD23A3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In Progress</w:t>
            </w:r>
          </w:p>
        </w:tc>
        <w:tc>
          <w:tcPr>
            <w:tcW w:w="566" w:type="dxa"/>
            <w:shd w:val="clear" w:color="auto" w:fill="9498CB"/>
            <w:textDirection w:val="btLr"/>
            <w:vAlign w:val="center"/>
          </w:tcPr>
          <w:p w14:paraId="3441086A" w14:textId="77777777" w:rsidR="00286DBA" w:rsidRPr="00EC2E1D" w:rsidRDefault="00286DBA" w:rsidP="00DD23A3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Incomplete</w:t>
            </w:r>
          </w:p>
        </w:tc>
        <w:tc>
          <w:tcPr>
            <w:tcW w:w="566" w:type="dxa"/>
            <w:shd w:val="clear" w:color="auto" w:fill="9498CB"/>
            <w:textDirection w:val="btLr"/>
            <w:vAlign w:val="center"/>
          </w:tcPr>
          <w:p w14:paraId="3DECA519" w14:textId="77777777" w:rsidR="00286DBA" w:rsidRPr="00EC2E1D" w:rsidRDefault="00286DBA" w:rsidP="00DD23A3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Pass</w:t>
            </w:r>
          </w:p>
        </w:tc>
        <w:tc>
          <w:tcPr>
            <w:tcW w:w="566" w:type="dxa"/>
            <w:shd w:val="clear" w:color="auto" w:fill="9498CB"/>
            <w:textDirection w:val="btLr"/>
            <w:vAlign w:val="center"/>
          </w:tcPr>
          <w:p w14:paraId="3A867AB6" w14:textId="77777777" w:rsidR="00286DBA" w:rsidRPr="00EC2E1D" w:rsidRDefault="00286DBA" w:rsidP="00DD23A3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Fail</w:t>
            </w:r>
          </w:p>
        </w:tc>
        <w:tc>
          <w:tcPr>
            <w:tcW w:w="683" w:type="dxa"/>
            <w:shd w:val="clear" w:color="auto" w:fill="9498CB"/>
            <w:textDirection w:val="btLr"/>
            <w:vAlign w:val="center"/>
          </w:tcPr>
          <w:p w14:paraId="541E6EA9" w14:textId="77777777" w:rsidR="00286DBA" w:rsidRPr="00EC2E1D" w:rsidRDefault="00286DBA" w:rsidP="00DD23A3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Withdrawn</w:t>
            </w:r>
          </w:p>
        </w:tc>
      </w:tr>
      <w:tr w:rsidR="00286DBA" w:rsidRPr="00EC2E1D" w14:paraId="53F9137A" w14:textId="77777777" w:rsidTr="00DD23A3">
        <w:trPr>
          <w:trHeight w:val="674"/>
          <w:tblCellSpacing w:w="7" w:type="dxa"/>
          <w:jc w:val="center"/>
        </w:trPr>
        <w:tc>
          <w:tcPr>
            <w:tcW w:w="1503" w:type="dxa"/>
            <w:shd w:val="clear" w:color="auto" w:fill="4C3D8E"/>
            <w:vAlign w:val="center"/>
          </w:tcPr>
          <w:p w14:paraId="368EB40D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Students</w:t>
            </w:r>
          </w:p>
        </w:tc>
        <w:tc>
          <w:tcPr>
            <w:tcW w:w="491" w:type="dxa"/>
            <w:shd w:val="clear" w:color="auto" w:fill="F2F2F2" w:themeFill="background1" w:themeFillShade="F2"/>
            <w:vAlign w:val="center"/>
          </w:tcPr>
          <w:p w14:paraId="1B9E1477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0" w:type="dxa"/>
            <w:shd w:val="clear" w:color="auto" w:fill="F2F2F2" w:themeFill="background1" w:themeFillShade="F2"/>
            <w:vAlign w:val="center"/>
          </w:tcPr>
          <w:p w14:paraId="1A83E67C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2F2F2" w:themeFill="background1" w:themeFillShade="F2"/>
            <w:vAlign w:val="center"/>
          </w:tcPr>
          <w:p w14:paraId="512DE0F0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475" w:type="dxa"/>
            <w:shd w:val="clear" w:color="auto" w:fill="F2F2F2" w:themeFill="background1" w:themeFillShade="F2"/>
            <w:vAlign w:val="center"/>
          </w:tcPr>
          <w:p w14:paraId="681B3260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F2F2F2" w:themeFill="background1" w:themeFillShade="F2"/>
            <w:vAlign w:val="center"/>
          </w:tcPr>
          <w:p w14:paraId="766868E2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5" w:type="dxa"/>
            <w:shd w:val="clear" w:color="auto" w:fill="F2F2F2" w:themeFill="background1" w:themeFillShade="F2"/>
            <w:vAlign w:val="center"/>
          </w:tcPr>
          <w:p w14:paraId="1E8CA867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97" w:type="dxa"/>
            <w:shd w:val="clear" w:color="auto" w:fill="F2F2F2" w:themeFill="background1" w:themeFillShade="F2"/>
            <w:vAlign w:val="center"/>
          </w:tcPr>
          <w:p w14:paraId="15254C77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02" w:type="dxa"/>
            <w:shd w:val="clear" w:color="auto" w:fill="F2F2F2" w:themeFill="background1" w:themeFillShade="F2"/>
            <w:vAlign w:val="center"/>
          </w:tcPr>
          <w:p w14:paraId="52F32AED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91" w:type="dxa"/>
            <w:shd w:val="clear" w:color="auto" w:fill="F2F2F2" w:themeFill="background1" w:themeFillShade="F2"/>
            <w:vAlign w:val="center"/>
          </w:tcPr>
          <w:p w14:paraId="55C29AB1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73" w:type="dxa"/>
            <w:shd w:val="clear" w:color="auto" w:fill="F2F2F2" w:themeFill="background1" w:themeFillShade="F2"/>
            <w:vAlign w:val="center"/>
          </w:tcPr>
          <w:p w14:paraId="25B554EA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78" w:type="dxa"/>
            <w:shd w:val="clear" w:color="auto" w:fill="F2F2F2" w:themeFill="background1" w:themeFillShade="F2"/>
            <w:vAlign w:val="center"/>
          </w:tcPr>
          <w:p w14:paraId="38875BF7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3BDFED18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18978DCF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0927FABF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683" w:type="dxa"/>
            <w:shd w:val="clear" w:color="auto" w:fill="F2F2F2" w:themeFill="background1" w:themeFillShade="F2"/>
            <w:vAlign w:val="center"/>
          </w:tcPr>
          <w:p w14:paraId="5DCB1BDF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86DBA" w:rsidRPr="00EC2E1D" w14:paraId="218C4D4B" w14:textId="77777777" w:rsidTr="00DD23A3">
        <w:trPr>
          <w:trHeight w:val="674"/>
          <w:tblCellSpacing w:w="7" w:type="dxa"/>
          <w:jc w:val="center"/>
        </w:trPr>
        <w:tc>
          <w:tcPr>
            <w:tcW w:w="1503" w:type="dxa"/>
            <w:shd w:val="clear" w:color="auto" w:fill="4C3D8E"/>
            <w:vAlign w:val="center"/>
          </w:tcPr>
          <w:p w14:paraId="156D0484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ercentage</w:t>
            </w: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12530396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0" w:type="dxa"/>
            <w:shd w:val="clear" w:color="auto" w:fill="D9D9D9" w:themeFill="background1" w:themeFillShade="D9"/>
            <w:vAlign w:val="center"/>
          </w:tcPr>
          <w:p w14:paraId="15BD5DD9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D9D9D9" w:themeFill="background1" w:themeFillShade="D9"/>
            <w:vAlign w:val="center"/>
          </w:tcPr>
          <w:p w14:paraId="1CC604D5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5" w:type="dxa"/>
            <w:shd w:val="clear" w:color="auto" w:fill="D9D9D9" w:themeFill="background1" w:themeFillShade="D9"/>
            <w:vAlign w:val="center"/>
          </w:tcPr>
          <w:p w14:paraId="73B41F4A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D9D9D9" w:themeFill="background1" w:themeFillShade="D9"/>
            <w:vAlign w:val="center"/>
          </w:tcPr>
          <w:p w14:paraId="602157C3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5" w:type="dxa"/>
            <w:shd w:val="clear" w:color="auto" w:fill="D9D9D9" w:themeFill="background1" w:themeFillShade="D9"/>
            <w:vAlign w:val="center"/>
          </w:tcPr>
          <w:p w14:paraId="7A30B3AB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97" w:type="dxa"/>
            <w:shd w:val="clear" w:color="auto" w:fill="D9D9D9" w:themeFill="background1" w:themeFillShade="D9"/>
            <w:vAlign w:val="center"/>
          </w:tcPr>
          <w:p w14:paraId="3969B38A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02" w:type="dxa"/>
            <w:shd w:val="clear" w:color="auto" w:fill="D9D9D9" w:themeFill="background1" w:themeFillShade="D9"/>
            <w:vAlign w:val="center"/>
          </w:tcPr>
          <w:p w14:paraId="271977E5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91" w:type="dxa"/>
            <w:shd w:val="clear" w:color="auto" w:fill="D9D9D9" w:themeFill="background1" w:themeFillShade="D9"/>
            <w:vAlign w:val="center"/>
          </w:tcPr>
          <w:p w14:paraId="17195FF7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73" w:type="dxa"/>
            <w:shd w:val="clear" w:color="auto" w:fill="D9D9D9" w:themeFill="background1" w:themeFillShade="D9"/>
            <w:vAlign w:val="center"/>
          </w:tcPr>
          <w:p w14:paraId="43833D0E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78" w:type="dxa"/>
            <w:shd w:val="clear" w:color="auto" w:fill="D9D9D9" w:themeFill="background1" w:themeFillShade="D9"/>
            <w:vAlign w:val="center"/>
          </w:tcPr>
          <w:p w14:paraId="1CCA1004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0ED51956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2039AE58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5FE21EFD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683" w:type="dxa"/>
            <w:shd w:val="clear" w:color="auto" w:fill="D9D9D9" w:themeFill="background1" w:themeFillShade="D9"/>
            <w:vAlign w:val="center"/>
          </w:tcPr>
          <w:p w14:paraId="00CBB285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1E7DF9D6" w14:textId="77777777" w:rsidR="00286DBA" w:rsidRPr="00AE0C66" w:rsidRDefault="00286DBA" w:rsidP="00286DBA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000000" w:themeColor="text1"/>
          <w:sz w:val="24"/>
          <w:szCs w:val="24"/>
          <w:rtl/>
          <w:lang w:bidi="ar-YE"/>
        </w:rPr>
      </w:pPr>
    </w:p>
    <w:p w14:paraId="61E63F93" w14:textId="774E04AB" w:rsidR="00286DBA" w:rsidRPr="006B3D3A" w:rsidRDefault="00286DBA" w:rsidP="006B3D3A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5" w:name="_Ref115698098"/>
      <w:bookmarkStart w:id="6" w:name="_Toc135833655"/>
      <w:r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lastRenderedPageBreak/>
        <w:t xml:space="preserve">2. Comment on Student </w:t>
      </w:r>
      <w:bookmarkEnd w:id="5"/>
      <w:r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Grades</w:t>
      </w:r>
      <w:bookmarkEnd w:id="6"/>
      <w:r w:rsidR="00D1122C"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:</w:t>
      </w:r>
    </w:p>
    <w:p w14:paraId="5921CEC4" w14:textId="77777777" w:rsidR="00286DBA" w:rsidRDefault="00286DBA" w:rsidP="00286DBA">
      <w:pPr>
        <w:spacing w:after="0"/>
        <w:jc w:val="both"/>
        <w:rPr>
          <w:rFonts w:cstheme="minorHAnsi"/>
          <w:sz w:val="20"/>
          <w:szCs w:val="20"/>
          <w:rtl/>
          <w:lang w:bidi="ar-EG"/>
        </w:rPr>
      </w:pPr>
      <w:r w:rsidRPr="00EC2E1D">
        <w:rPr>
          <w:rFonts w:cstheme="minorHAnsi"/>
          <w:sz w:val="20"/>
          <w:szCs w:val="20"/>
          <w:lang w:bidi="ar-EG"/>
        </w:rPr>
        <w:t>(Including special factors (if any) affecting the results)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286DBA" w:rsidRPr="00EC2E1D" w14:paraId="651F1541" w14:textId="77777777" w:rsidTr="00DD23A3">
        <w:tc>
          <w:tcPr>
            <w:tcW w:w="9628" w:type="dxa"/>
          </w:tcPr>
          <w:p w14:paraId="01062DFE" w14:textId="77777777" w:rsidR="00286DBA" w:rsidRPr="00EC2E1D" w:rsidRDefault="00286DBA" w:rsidP="00DD23A3">
            <w:pPr>
              <w:autoSpaceDE w:val="0"/>
              <w:autoSpaceDN w:val="0"/>
              <w:adjustRightInd w:val="0"/>
              <w:spacing w:after="170"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747F505A" w14:textId="77777777" w:rsidR="00286DBA" w:rsidRPr="00EC2E1D" w:rsidRDefault="00286DBA" w:rsidP="00286DBA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20"/>
          <w:szCs w:val="20"/>
          <w:lang w:bidi="ar-EG"/>
        </w:rPr>
      </w:pPr>
    </w:p>
    <w:p w14:paraId="7041FE18" w14:textId="16CD221F" w:rsidR="007D6598" w:rsidRPr="00AE0C66" w:rsidRDefault="007D6598" w:rsidP="007D6598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7" w:name="_Ref115698109"/>
      <w:bookmarkStart w:id="8" w:name="_Toc135833656"/>
      <w:bookmarkStart w:id="9" w:name="_Toc138158515"/>
      <w:bookmarkStart w:id="10" w:name="_Ref115698120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B. Course Learning Outcomes</w:t>
      </w:r>
      <w:bookmarkEnd w:id="7"/>
      <w:bookmarkEnd w:id="8"/>
      <w:r w:rsidR="00D1122C">
        <w:rPr>
          <w:rFonts w:asciiTheme="minorHAnsi" w:hAnsiTheme="minorHAnsi" w:cstheme="minorHAnsi"/>
          <w:b/>
          <w:bCs/>
          <w:color w:val="4C3D8E"/>
          <w:sz w:val="28"/>
          <w:szCs w:val="28"/>
        </w:rPr>
        <w:t>:</w:t>
      </w:r>
      <w:bookmarkEnd w:id="9"/>
    </w:p>
    <w:p w14:paraId="2EBDD9AD" w14:textId="1AB90C9B" w:rsidR="007D6598" w:rsidRPr="006B3D3A" w:rsidRDefault="007D6598" w:rsidP="006B3D3A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bookmarkStart w:id="11" w:name="_Ref115698113"/>
      <w:bookmarkStart w:id="12" w:name="_Toc135833657"/>
      <w:r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1. Course Learning Outcomes Assessment Results</w:t>
      </w:r>
      <w:bookmarkEnd w:id="11"/>
      <w:bookmarkEnd w:id="12"/>
      <w:r w:rsidR="00D1122C"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: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03"/>
        <w:gridCol w:w="2127"/>
        <w:gridCol w:w="1134"/>
        <w:gridCol w:w="1614"/>
        <w:gridCol w:w="1260"/>
        <w:gridCol w:w="960"/>
        <w:gridCol w:w="1934"/>
      </w:tblGrid>
      <w:tr w:rsidR="007D6598" w:rsidRPr="00EC2E1D" w14:paraId="43E0C54A" w14:textId="77777777" w:rsidTr="00DD23A3">
        <w:trPr>
          <w:trHeight w:val="507"/>
          <w:tblHeader/>
          <w:tblCellSpacing w:w="7" w:type="dxa"/>
          <w:jc w:val="center"/>
        </w:trPr>
        <w:tc>
          <w:tcPr>
            <w:tcW w:w="2709" w:type="dxa"/>
            <w:gridSpan w:val="2"/>
            <w:vMerge w:val="restart"/>
            <w:shd w:val="clear" w:color="auto" w:fill="4C3D8E"/>
            <w:vAlign w:val="center"/>
          </w:tcPr>
          <w:p w14:paraId="44549E89" w14:textId="77777777" w:rsidR="007D6598" w:rsidRPr="00EC2E1D" w:rsidRDefault="007D6598" w:rsidP="00DD23A3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Learning Outcomes</w:t>
            </w:r>
          </w:p>
          <w:p w14:paraId="7D52BBB1" w14:textId="77777777" w:rsidR="007D6598" w:rsidRPr="00EC2E1D" w:rsidRDefault="007D6598" w:rsidP="00DD23A3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(CLOs)</w:t>
            </w:r>
          </w:p>
        </w:tc>
        <w:tc>
          <w:tcPr>
            <w:tcW w:w="1120" w:type="dxa"/>
            <w:vMerge w:val="restart"/>
            <w:shd w:val="clear" w:color="auto" w:fill="4C3D8E"/>
            <w:vAlign w:val="center"/>
          </w:tcPr>
          <w:p w14:paraId="69F771E8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lated PLOs Code</w:t>
            </w:r>
          </w:p>
        </w:tc>
        <w:tc>
          <w:tcPr>
            <w:tcW w:w="1600" w:type="dxa"/>
            <w:vMerge w:val="restart"/>
            <w:shd w:val="clear" w:color="auto" w:fill="4C3D8E"/>
            <w:vAlign w:val="center"/>
          </w:tcPr>
          <w:p w14:paraId="54D9ADD1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Methods</w:t>
            </w:r>
          </w:p>
        </w:tc>
        <w:tc>
          <w:tcPr>
            <w:tcW w:w="2206" w:type="dxa"/>
            <w:gridSpan w:val="2"/>
            <w:shd w:val="clear" w:color="auto" w:fill="4C3D8E"/>
            <w:vAlign w:val="center"/>
          </w:tcPr>
          <w:p w14:paraId="3DEE114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Results</w:t>
            </w:r>
          </w:p>
        </w:tc>
        <w:tc>
          <w:tcPr>
            <w:tcW w:w="1913" w:type="dxa"/>
            <w:vMerge w:val="restart"/>
            <w:shd w:val="clear" w:color="auto" w:fill="4C3D8E"/>
            <w:vAlign w:val="center"/>
          </w:tcPr>
          <w:p w14:paraId="7119AF46" w14:textId="77777777" w:rsidR="007D6598" w:rsidRPr="00EC2E1D" w:rsidRDefault="007D6598" w:rsidP="00DD23A3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mment on</w:t>
            </w:r>
          </w:p>
          <w:p w14:paraId="01661282" w14:textId="77777777" w:rsidR="007D6598" w:rsidRPr="00EC2E1D" w:rsidRDefault="007D6598" w:rsidP="00DD23A3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Results</w:t>
            </w:r>
          </w:p>
        </w:tc>
      </w:tr>
      <w:tr w:rsidR="007D6598" w:rsidRPr="00EC2E1D" w14:paraId="79C65816" w14:textId="77777777" w:rsidTr="00DD23A3">
        <w:trPr>
          <w:trHeight w:val="266"/>
          <w:tblHeader/>
          <w:tblCellSpacing w:w="7" w:type="dxa"/>
          <w:jc w:val="center"/>
        </w:trPr>
        <w:tc>
          <w:tcPr>
            <w:tcW w:w="2709" w:type="dxa"/>
            <w:gridSpan w:val="2"/>
            <w:vMerge/>
            <w:shd w:val="clear" w:color="auto" w:fill="DBDBDB" w:themeFill="accent3" w:themeFillTint="66"/>
          </w:tcPr>
          <w:p w14:paraId="20FD8D5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20" w:type="dxa"/>
            <w:vMerge/>
            <w:shd w:val="clear" w:color="auto" w:fill="DBDBDB" w:themeFill="accent3" w:themeFillTint="66"/>
          </w:tcPr>
          <w:p w14:paraId="3A23FF4C" w14:textId="77777777" w:rsidR="007D6598" w:rsidRPr="00EC2E1D" w:rsidRDefault="007D6598" w:rsidP="00DD23A3">
            <w:pPr>
              <w:spacing w:after="0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1600" w:type="dxa"/>
            <w:vMerge/>
            <w:shd w:val="clear" w:color="auto" w:fill="DBDBDB" w:themeFill="accent3" w:themeFillTint="66"/>
          </w:tcPr>
          <w:p w14:paraId="1205E566" w14:textId="77777777" w:rsidR="007D6598" w:rsidRPr="00EC2E1D" w:rsidRDefault="007D6598" w:rsidP="00DD23A3">
            <w:pPr>
              <w:spacing w:after="0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1246" w:type="dxa"/>
            <w:shd w:val="clear" w:color="auto" w:fill="9498CB"/>
            <w:vAlign w:val="center"/>
          </w:tcPr>
          <w:p w14:paraId="073E24EB" w14:textId="77777777" w:rsidR="007D6598" w:rsidRPr="00EC2E1D" w:rsidRDefault="007D6598" w:rsidP="00DD23A3">
            <w:pPr>
              <w:spacing w:after="0"/>
              <w:jc w:val="center"/>
              <w:rPr>
                <w:rFonts w:cstheme="minorHAnsi"/>
                <w:color w:val="FFFFFF" w:themeColor="background1"/>
                <w:sz w:val="20"/>
                <w:szCs w:val="20"/>
                <w:rtl/>
              </w:rPr>
            </w:pPr>
            <w:r w:rsidRPr="00EC2E1D">
              <w:rPr>
                <w:rFonts w:cstheme="minorHAnsi"/>
                <w:color w:val="FFFFFF" w:themeColor="background1"/>
                <w:sz w:val="20"/>
                <w:szCs w:val="20"/>
              </w:rPr>
              <w:t>Targeted Level</w:t>
            </w:r>
          </w:p>
        </w:tc>
        <w:tc>
          <w:tcPr>
            <w:tcW w:w="946" w:type="dxa"/>
            <w:shd w:val="clear" w:color="auto" w:fill="9498CB"/>
            <w:vAlign w:val="center"/>
          </w:tcPr>
          <w:p w14:paraId="761AFAF3" w14:textId="77777777" w:rsidR="007D6598" w:rsidRPr="00EC2E1D" w:rsidRDefault="007D6598" w:rsidP="00DD23A3">
            <w:pPr>
              <w:spacing w:after="0"/>
              <w:jc w:val="center"/>
              <w:rPr>
                <w:rFonts w:cstheme="minorHAnsi"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EC2E1D">
              <w:rPr>
                <w:rFonts w:cstheme="minorHAnsi"/>
                <w:color w:val="FFFFFF" w:themeColor="background1"/>
                <w:sz w:val="20"/>
                <w:szCs w:val="20"/>
                <w:lang w:bidi="ar-EG"/>
              </w:rPr>
              <w:t>Actual Level</w:t>
            </w:r>
          </w:p>
        </w:tc>
        <w:tc>
          <w:tcPr>
            <w:tcW w:w="1913" w:type="dxa"/>
            <w:vMerge/>
            <w:shd w:val="clear" w:color="auto" w:fill="DBDBDB" w:themeFill="accent3" w:themeFillTint="66"/>
            <w:vAlign w:val="center"/>
          </w:tcPr>
          <w:p w14:paraId="041A233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29D808EA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52B5C2"/>
            <w:vAlign w:val="center"/>
          </w:tcPr>
          <w:p w14:paraId="492E3309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9008" w:type="dxa"/>
            <w:gridSpan w:val="6"/>
            <w:shd w:val="clear" w:color="auto" w:fill="52B5C2"/>
          </w:tcPr>
          <w:p w14:paraId="0C68C19B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:</w:t>
            </w:r>
          </w:p>
        </w:tc>
      </w:tr>
      <w:tr w:rsidR="007D6598" w:rsidRPr="00EC2E1D" w14:paraId="446A544B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5FDAB5EC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1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6482126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6D09A474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25F6F393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0DEB0494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0C1B61C2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1182079A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4DB302A9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3E30A7AC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2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6B9D56EF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0E1D0CC8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0B80152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4BB8FB85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1296028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1FEC778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73FD7B2C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6779EE33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..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4BB40E71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559ADED0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3162C2A1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34D17800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62F565D9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7B512B7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5FB1B5C7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52B5C2"/>
            <w:vAlign w:val="center"/>
          </w:tcPr>
          <w:p w14:paraId="5E6B4C6E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9008" w:type="dxa"/>
            <w:gridSpan w:val="6"/>
            <w:shd w:val="clear" w:color="auto" w:fill="52B5C2"/>
          </w:tcPr>
          <w:p w14:paraId="55600521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:</w:t>
            </w:r>
          </w:p>
        </w:tc>
      </w:tr>
      <w:tr w:rsidR="007D6598" w:rsidRPr="00EC2E1D" w14:paraId="5BA1F02B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3F97779F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1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30D4F0EB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742B3F42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3A26C9A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7D12DD1D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57B98C62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044B6658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53128A8E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6E879648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2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629D413D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45DCAF61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3E40FD7F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5E49C222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4EA979C1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56B0AE10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6D391C0B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095A5543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..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69859F7D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4644686F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496744FD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19CE6F82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1F98A0A6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3D57D2A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462108E0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52B5C2"/>
            <w:vAlign w:val="center"/>
          </w:tcPr>
          <w:p w14:paraId="42F5C7DC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9008" w:type="dxa"/>
            <w:gridSpan w:val="6"/>
            <w:shd w:val="clear" w:color="auto" w:fill="52B5C2"/>
          </w:tcPr>
          <w:p w14:paraId="6A01121E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, and responsibility</w:t>
            </w:r>
          </w:p>
        </w:tc>
      </w:tr>
      <w:tr w:rsidR="007D6598" w:rsidRPr="00EC2E1D" w14:paraId="003F4233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7C5E5C80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1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4B0FA69E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3277C8A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38596C8F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59A68523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644E6BBA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2F879A82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298B269F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15DB5142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2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19C90355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4F91981F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1F85AAC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65F60F60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2BB8C9B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6B1F4446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05858BEE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5A555888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..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17325125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005FB5F6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72D456B6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570F74B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06FE38D3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61D6B909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6F55CE06" w14:textId="77777777" w:rsidR="007D6598" w:rsidRPr="00AE0C66" w:rsidRDefault="007D6598" w:rsidP="007D6598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8"/>
          <w:szCs w:val="8"/>
          <w:rtl/>
        </w:rPr>
      </w:pPr>
    </w:p>
    <w:p w14:paraId="72AFE524" w14:textId="74151639" w:rsidR="007D6598" w:rsidRPr="006B3D3A" w:rsidRDefault="007D6598" w:rsidP="006B3D3A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13" w:name="_Ref115698116"/>
      <w:bookmarkStart w:id="14" w:name="_Toc135833658"/>
      <w:r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2. Recommendations</w:t>
      </w:r>
      <w:bookmarkEnd w:id="13"/>
      <w:bookmarkEnd w:id="14"/>
      <w:r w:rsidR="00D1122C"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7D6598" w:rsidRPr="002D6795" w14:paraId="550DCCC1" w14:textId="77777777" w:rsidTr="00DD23A3">
        <w:tc>
          <w:tcPr>
            <w:tcW w:w="9628" w:type="dxa"/>
          </w:tcPr>
          <w:p w14:paraId="60F693CE" w14:textId="77777777" w:rsidR="007D6598" w:rsidRDefault="007D6598" w:rsidP="00DD23A3">
            <w:pPr>
              <w:jc w:val="lowKashida"/>
              <w:rPr>
                <w:sz w:val="28"/>
                <w:szCs w:val="28"/>
                <w:lang w:bidi="ar-YE"/>
              </w:rPr>
            </w:pPr>
          </w:p>
          <w:p w14:paraId="6E913E3E" w14:textId="77777777" w:rsidR="007D6598" w:rsidRPr="002D6795" w:rsidRDefault="007D6598" w:rsidP="00DD23A3">
            <w:pPr>
              <w:jc w:val="lowKashida"/>
              <w:rPr>
                <w:sz w:val="28"/>
                <w:szCs w:val="28"/>
                <w:lang w:bidi="ar-YE"/>
              </w:rPr>
            </w:pPr>
          </w:p>
        </w:tc>
      </w:tr>
    </w:tbl>
    <w:p w14:paraId="0D74E840" w14:textId="77777777" w:rsidR="007D6598" w:rsidRPr="002D6795" w:rsidRDefault="007D6598" w:rsidP="007D6598">
      <w:pPr>
        <w:rPr>
          <w:rtl/>
          <w:lang w:bidi="ar-YE"/>
        </w:rPr>
      </w:pPr>
    </w:p>
    <w:p w14:paraId="49FEF40D" w14:textId="070B43A3" w:rsidR="007D6598" w:rsidRPr="00AE0C66" w:rsidRDefault="007D6598" w:rsidP="007D6598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15" w:name="_Toc135833659"/>
      <w:bookmarkStart w:id="16" w:name="_Toc138158516"/>
      <w:bookmarkEnd w:id="10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C. Topics not covered</w:t>
      </w:r>
      <w:r w:rsidR="00D1122C">
        <w:rPr>
          <w:rFonts w:asciiTheme="minorHAnsi" w:hAnsiTheme="minorHAnsi" w:cstheme="minorHAnsi"/>
          <w:b/>
          <w:bCs/>
          <w:color w:val="4C3D8E"/>
          <w:sz w:val="28"/>
          <w:szCs w:val="28"/>
        </w:rPr>
        <w:t>:</w:t>
      </w:r>
      <w:bookmarkEnd w:id="15"/>
      <w:bookmarkEnd w:id="16"/>
    </w:p>
    <w:tbl>
      <w:tblPr>
        <w:tblStyle w:val="NCAAA"/>
        <w:tblW w:w="0" w:type="auto"/>
        <w:tblLayout w:type="fixed"/>
        <w:tblLook w:val="01E0" w:firstRow="1" w:lastRow="1" w:firstColumn="1" w:lastColumn="1" w:noHBand="0" w:noVBand="0"/>
      </w:tblPr>
      <w:tblGrid>
        <w:gridCol w:w="2272"/>
        <w:gridCol w:w="2927"/>
        <w:gridCol w:w="2313"/>
        <w:gridCol w:w="2116"/>
      </w:tblGrid>
      <w:tr w:rsidR="007D6598" w:rsidRPr="00AE0C66" w14:paraId="33442B8E" w14:textId="77777777" w:rsidTr="00DD23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9"/>
        </w:trPr>
        <w:tc>
          <w:tcPr>
            <w:tcW w:w="2272" w:type="dxa"/>
            <w:vAlign w:val="center"/>
          </w:tcPr>
          <w:p w14:paraId="54E57AFA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2927" w:type="dxa"/>
            <w:vAlign w:val="center"/>
          </w:tcPr>
          <w:p w14:paraId="02ABA403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ason for Not Covering/discrepancies</w:t>
            </w:r>
          </w:p>
        </w:tc>
        <w:tc>
          <w:tcPr>
            <w:tcW w:w="2313" w:type="dxa"/>
            <w:vAlign w:val="center"/>
          </w:tcPr>
          <w:p w14:paraId="0DBFBCBE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Extent of their Impact on Learning Outcomes</w:t>
            </w:r>
          </w:p>
        </w:tc>
        <w:tc>
          <w:tcPr>
            <w:tcW w:w="2116" w:type="dxa"/>
            <w:vAlign w:val="center"/>
          </w:tcPr>
          <w:p w14:paraId="0FB87A9A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ompensating Action</w:t>
            </w:r>
          </w:p>
        </w:tc>
      </w:tr>
      <w:tr w:rsidR="007D6598" w:rsidRPr="00AE0C66" w14:paraId="7A260D58" w14:textId="77777777" w:rsidTr="00DD23A3">
        <w:trPr>
          <w:trHeight w:val="276"/>
        </w:trPr>
        <w:tc>
          <w:tcPr>
            <w:tcW w:w="2272" w:type="dxa"/>
          </w:tcPr>
          <w:p w14:paraId="5947B69C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2F355836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2C85EBC8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28B31B2B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7D6598" w:rsidRPr="00AE0C66" w14:paraId="65A9AFD2" w14:textId="77777777" w:rsidTr="00DD23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2272" w:type="dxa"/>
          </w:tcPr>
          <w:p w14:paraId="20DAE92C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09300EBC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13B1FC4B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2E28935A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7D6598" w:rsidRPr="00AE0C66" w14:paraId="7DB534F4" w14:textId="77777777" w:rsidTr="00DD23A3">
        <w:trPr>
          <w:trHeight w:val="276"/>
        </w:trPr>
        <w:tc>
          <w:tcPr>
            <w:tcW w:w="2272" w:type="dxa"/>
          </w:tcPr>
          <w:p w14:paraId="39CAFA1C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3AE9D073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36EEA22C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7BD03604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7D6598" w:rsidRPr="00AE0C66" w14:paraId="2ABB9A7A" w14:textId="77777777" w:rsidTr="00DD23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2272" w:type="dxa"/>
          </w:tcPr>
          <w:p w14:paraId="2BBD7E6F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1FA843AA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15389459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369FC7AA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</w:tbl>
    <w:p w14:paraId="7A220C5D" w14:textId="77777777" w:rsidR="007D6598" w:rsidRPr="00AE0C66" w:rsidRDefault="007D6598" w:rsidP="007D6598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p w14:paraId="07414805" w14:textId="12C49DFF" w:rsidR="007D6598" w:rsidRPr="00AE0C66" w:rsidRDefault="007D6598" w:rsidP="007D6598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17" w:name="_Ref115698246"/>
      <w:bookmarkStart w:id="18" w:name="_Toc135833660"/>
      <w:bookmarkStart w:id="19" w:name="_Toc138158517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lastRenderedPageBreak/>
        <w:t>D. Course Improvement Plan</w:t>
      </w:r>
      <w:bookmarkEnd w:id="17"/>
      <w:r w:rsidR="00D1122C">
        <w:rPr>
          <w:rFonts w:asciiTheme="minorHAnsi" w:hAnsiTheme="minorHAnsi" w:cstheme="minorHAnsi"/>
          <w:b/>
          <w:bCs/>
          <w:color w:val="4C3D8E"/>
          <w:sz w:val="28"/>
          <w:szCs w:val="28"/>
        </w:rPr>
        <w:t>:</w:t>
      </w:r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 (if any)</w:t>
      </w:r>
      <w:bookmarkEnd w:id="18"/>
      <w:bookmarkEnd w:id="19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 </w:t>
      </w:r>
    </w:p>
    <w:tbl>
      <w:tblPr>
        <w:tblStyle w:val="NCAAA"/>
        <w:tblW w:w="0" w:type="auto"/>
        <w:tblLayout w:type="fixed"/>
        <w:tblLook w:val="01E0" w:firstRow="1" w:lastRow="1" w:firstColumn="1" w:lastColumn="1" w:noHBand="0" w:noVBand="0"/>
      </w:tblPr>
      <w:tblGrid>
        <w:gridCol w:w="3761"/>
        <w:gridCol w:w="2270"/>
        <w:gridCol w:w="3597"/>
      </w:tblGrid>
      <w:tr w:rsidR="007D6598" w:rsidRPr="00AE0C66" w14:paraId="2FA7ECD7" w14:textId="77777777" w:rsidTr="00DD23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2"/>
        </w:trPr>
        <w:tc>
          <w:tcPr>
            <w:tcW w:w="3761" w:type="dxa"/>
            <w:vMerge w:val="restart"/>
            <w:vAlign w:val="center"/>
          </w:tcPr>
          <w:p w14:paraId="6E74A195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bookmarkStart w:id="20" w:name="_Hlk1046756"/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commendations</w:t>
            </w:r>
          </w:p>
        </w:tc>
        <w:tc>
          <w:tcPr>
            <w:tcW w:w="2270" w:type="dxa"/>
            <w:vMerge w:val="restart"/>
            <w:vAlign w:val="center"/>
          </w:tcPr>
          <w:p w14:paraId="0B67D30F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ctions</w:t>
            </w:r>
          </w:p>
        </w:tc>
        <w:tc>
          <w:tcPr>
            <w:tcW w:w="3597" w:type="dxa"/>
            <w:vMerge w:val="restart"/>
            <w:vAlign w:val="center"/>
          </w:tcPr>
          <w:p w14:paraId="291898BA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Needed Support</w:t>
            </w:r>
          </w:p>
        </w:tc>
      </w:tr>
      <w:tr w:rsidR="007D6598" w:rsidRPr="00AE0C66" w14:paraId="3FDE52E9" w14:textId="77777777" w:rsidTr="00DD23A3">
        <w:trPr>
          <w:trHeight w:val="317"/>
        </w:trPr>
        <w:tc>
          <w:tcPr>
            <w:tcW w:w="3761" w:type="dxa"/>
            <w:vMerge/>
          </w:tcPr>
          <w:p w14:paraId="5835C2B4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270" w:type="dxa"/>
            <w:vMerge/>
          </w:tcPr>
          <w:p w14:paraId="217B61FD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  <w:vMerge/>
          </w:tcPr>
          <w:p w14:paraId="156ADE49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7D6598" w:rsidRPr="00AE0C66" w14:paraId="70B86DCA" w14:textId="77777777" w:rsidTr="00DD23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5"/>
        </w:trPr>
        <w:tc>
          <w:tcPr>
            <w:tcW w:w="3761" w:type="dxa"/>
          </w:tcPr>
          <w:p w14:paraId="4F1F9DEB" w14:textId="77777777" w:rsidR="007D6598" w:rsidRPr="00AE0C66" w:rsidRDefault="007D6598" w:rsidP="007D6598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b/>
                <w:bCs/>
              </w:rPr>
            </w:pPr>
            <w:r w:rsidRPr="00AE0C6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2270" w:type="dxa"/>
          </w:tcPr>
          <w:p w14:paraId="0AFA2215" w14:textId="77777777" w:rsidR="007D6598" w:rsidRPr="00AE0C66" w:rsidRDefault="007D6598" w:rsidP="00DD23A3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</w:tcPr>
          <w:p w14:paraId="38FA2DB6" w14:textId="77777777" w:rsidR="007D6598" w:rsidRPr="00AE0C66" w:rsidRDefault="007D6598" w:rsidP="00DD23A3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7D6598" w:rsidRPr="00AE0C66" w14:paraId="03659181" w14:textId="77777777" w:rsidTr="00DD23A3">
        <w:trPr>
          <w:trHeight w:val="345"/>
        </w:trPr>
        <w:tc>
          <w:tcPr>
            <w:tcW w:w="3761" w:type="dxa"/>
          </w:tcPr>
          <w:p w14:paraId="6E58D3F1" w14:textId="77777777" w:rsidR="007D6598" w:rsidRPr="00AE0C66" w:rsidRDefault="007D6598" w:rsidP="007D6598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b/>
                <w:bCs/>
              </w:rPr>
            </w:pPr>
            <w:r w:rsidRPr="00AE0C6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2270" w:type="dxa"/>
          </w:tcPr>
          <w:p w14:paraId="60C7C49A" w14:textId="77777777" w:rsidR="007D6598" w:rsidRPr="00AE0C66" w:rsidRDefault="007D6598" w:rsidP="00DD23A3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</w:tcPr>
          <w:p w14:paraId="6ACE321E" w14:textId="77777777" w:rsidR="007D6598" w:rsidRPr="00AE0C66" w:rsidRDefault="007D6598" w:rsidP="00DD23A3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7D6598" w:rsidRPr="00AE0C66" w14:paraId="45B3D1B1" w14:textId="77777777" w:rsidTr="00DD23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68"/>
        </w:trPr>
        <w:tc>
          <w:tcPr>
            <w:tcW w:w="3761" w:type="dxa"/>
          </w:tcPr>
          <w:p w14:paraId="6A8BA4DA" w14:textId="77777777" w:rsidR="007D6598" w:rsidRPr="00AE0C66" w:rsidRDefault="007D6598" w:rsidP="007D6598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b/>
                <w:bCs/>
              </w:rPr>
            </w:pPr>
            <w:r w:rsidRPr="00AE0C6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2270" w:type="dxa"/>
          </w:tcPr>
          <w:p w14:paraId="0A4038BC" w14:textId="77777777" w:rsidR="007D6598" w:rsidRPr="00AE0C66" w:rsidRDefault="007D6598" w:rsidP="00DD23A3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</w:tcPr>
          <w:p w14:paraId="5CCD293C" w14:textId="77777777" w:rsidR="007D6598" w:rsidRPr="00AE0C66" w:rsidRDefault="007D6598" w:rsidP="00DD23A3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bookmarkEnd w:id="20"/>
    <w:p w14:paraId="1E80468C" w14:textId="77777777" w:rsidR="007D6598" w:rsidRPr="00EC2E1D" w:rsidRDefault="007D6598" w:rsidP="007D6598">
      <w:pPr>
        <w:spacing w:after="0"/>
        <w:jc w:val="both"/>
        <w:rPr>
          <w:rStyle w:val="a5"/>
          <w:rFonts w:asciiTheme="minorHAnsi" w:hAnsiTheme="minorHAnsi" w:cstheme="minorHAnsi"/>
          <w:color w:val="auto"/>
          <w:sz w:val="20"/>
          <w:szCs w:val="20"/>
        </w:rPr>
      </w:pPr>
      <w:r w:rsidRPr="00EC2E1D">
        <w:rPr>
          <w:rFonts w:cstheme="minorHAnsi"/>
          <w:sz w:val="20"/>
          <w:szCs w:val="20"/>
          <w:lang w:bidi="ar-EG"/>
        </w:rPr>
        <w:t>Improvement plan should be discussed at the department council and included in the annual program report</w:t>
      </w:r>
    </w:p>
    <w:p w14:paraId="4F1CBCAE" w14:textId="0A6B1B32" w:rsidR="009410D1" w:rsidRPr="002C3151" w:rsidRDefault="009410D1" w:rsidP="007D6598">
      <w:pPr>
        <w:pStyle w:val="1"/>
        <w:rPr>
          <w:rStyle w:val="a5"/>
          <w:rFonts w:asciiTheme="minorHAnsi" w:hAnsiTheme="minorHAnsi" w:cstheme="minorHAnsi"/>
          <w:color w:val="auto"/>
          <w:sz w:val="22"/>
          <w:szCs w:val="22"/>
        </w:rPr>
      </w:pPr>
    </w:p>
    <w:sectPr w:rsidR="009410D1" w:rsidRPr="002C3151" w:rsidSect="001A480A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F6AAEB" w14:textId="77777777" w:rsidR="00717850" w:rsidRDefault="00717850" w:rsidP="00EE490F">
      <w:pPr>
        <w:spacing w:after="0" w:line="240" w:lineRule="auto"/>
      </w:pPr>
      <w:r>
        <w:separator/>
      </w:r>
    </w:p>
  </w:endnote>
  <w:endnote w:type="continuationSeparator" w:id="0">
    <w:p w14:paraId="69E5F6D3" w14:textId="77777777" w:rsidR="00717850" w:rsidRDefault="00717850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2D678878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8E5BF9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2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C180C1" w14:textId="77777777" w:rsidR="00717850" w:rsidRDefault="00717850" w:rsidP="00EE490F">
      <w:pPr>
        <w:spacing w:after="0" w:line="240" w:lineRule="auto"/>
      </w:pPr>
      <w:r>
        <w:separator/>
      </w:r>
    </w:p>
  </w:footnote>
  <w:footnote w:type="continuationSeparator" w:id="0">
    <w:p w14:paraId="71C6D3C1" w14:textId="77777777" w:rsidR="00717850" w:rsidRDefault="00717850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47089" w14:textId="7F8BCC3F" w:rsidR="000263E2" w:rsidRDefault="00284171">
    <w:pPr>
      <w:pStyle w:val="a3"/>
    </w:pPr>
    <w:r>
      <w:rPr>
        <w:noProof/>
      </w:rPr>
      <w:drawing>
        <wp:anchor distT="0" distB="0" distL="114300" distR="114300" simplePos="0" relativeHeight="251657215" behindDoc="1" locked="0" layoutInCell="1" allowOverlap="1" wp14:anchorId="312793D5" wp14:editId="66341A49">
          <wp:simplePos x="0" y="0"/>
          <wp:positionH relativeFrom="page">
            <wp:align>right</wp:align>
          </wp:positionH>
          <wp:positionV relativeFrom="paragraph">
            <wp:posOffset>-438150</wp:posOffset>
          </wp:positionV>
          <wp:extent cx="7548245" cy="10672445"/>
          <wp:effectExtent l="0" t="0" r="0" b="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316798" w14:textId="4EDC6515" w:rsidR="002C3151" w:rsidRDefault="003171B6">
    <w:pPr>
      <w:pStyle w:val="a3"/>
    </w:pPr>
    <w:r>
      <w:rPr>
        <w:noProof/>
      </w:rPr>
      <w:drawing>
        <wp:anchor distT="0" distB="0" distL="114300" distR="114300" simplePos="0" relativeHeight="251661311" behindDoc="0" locked="0" layoutInCell="1" allowOverlap="1" wp14:anchorId="7A87BC1F" wp14:editId="3C8E578B">
          <wp:simplePos x="0" y="0"/>
          <wp:positionH relativeFrom="column">
            <wp:posOffset>-729432</wp:posOffset>
          </wp:positionH>
          <wp:positionV relativeFrom="paragraph">
            <wp:posOffset>-428625</wp:posOffset>
          </wp:positionV>
          <wp:extent cx="7559309" cy="10692765"/>
          <wp:effectExtent l="0" t="0" r="3810" b="0"/>
          <wp:wrapNone/>
          <wp:docPr id="1865022823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65022823" name="صورة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309" cy="106927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5" behindDoc="0" locked="0" layoutInCell="1" allowOverlap="1" wp14:anchorId="781EA8E6" wp14:editId="3AB1C598">
              <wp:simplePos x="0" y="0"/>
              <wp:positionH relativeFrom="column">
                <wp:posOffset>2977222</wp:posOffset>
              </wp:positionH>
              <wp:positionV relativeFrom="paragraph">
                <wp:posOffset>-358286</wp:posOffset>
              </wp:positionV>
              <wp:extent cx="1012874" cy="759655"/>
              <wp:effectExtent l="0" t="0" r="0" b="2540"/>
              <wp:wrapNone/>
              <wp:docPr id="997685472" name="مستطيل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12874" cy="75965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6DF3349D" id="مستطيل 2" o:spid="_x0000_s1026" style="position:absolute;margin-left:234.45pt;margin-top:-28.2pt;width:79.75pt;height:59.8pt;z-index:25166233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" fillcolor="white [3212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ECF7F20"/>
    <w:multiLevelType w:val="hybridMultilevel"/>
    <w:tmpl w:val="B8AAFF6A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E20300"/>
    <w:multiLevelType w:val="hybridMultilevel"/>
    <w:tmpl w:val="B8AAFF6A"/>
    <w:lvl w:ilvl="0" w:tplc="1570E1F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3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24"/>
  </w:num>
  <w:num w:numId="3">
    <w:abstractNumId w:val="28"/>
  </w:num>
  <w:num w:numId="4">
    <w:abstractNumId w:val="31"/>
  </w:num>
  <w:num w:numId="5">
    <w:abstractNumId w:val="17"/>
  </w:num>
  <w:num w:numId="6">
    <w:abstractNumId w:val="30"/>
  </w:num>
  <w:num w:numId="7">
    <w:abstractNumId w:val="16"/>
  </w:num>
  <w:num w:numId="8">
    <w:abstractNumId w:val="4"/>
  </w:num>
  <w:num w:numId="9">
    <w:abstractNumId w:val="11"/>
  </w:num>
  <w:num w:numId="10">
    <w:abstractNumId w:val="1"/>
  </w:num>
  <w:num w:numId="11">
    <w:abstractNumId w:val="9"/>
  </w:num>
  <w:num w:numId="12">
    <w:abstractNumId w:val="2"/>
  </w:num>
  <w:num w:numId="13">
    <w:abstractNumId w:val="5"/>
  </w:num>
  <w:num w:numId="14">
    <w:abstractNumId w:val="8"/>
  </w:num>
  <w:num w:numId="15">
    <w:abstractNumId w:val="23"/>
  </w:num>
  <w:num w:numId="16">
    <w:abstractNumId w:val="7"/>
  </w:num>
  <w:num w:numId="17">
    <w:abstractNumId w:val="15"/>
  </w:num>
  <w:num w:numId="18">
    <w:abstractNumId w:val="19"/>
  </w:num>
  <w:num w:numId="19">
    <w:abstractNumId w:val="26"/>
  </w:num>
  <w:num w:numId="20">
    <w:abstractNumId w:val="14"/>
  </w:num>
  <w:num w:numId="21">
    <w:abstractNumId w:val="21"/>
  </w:num>
  <w:num w:numId="22">
    <w:abstractNumId w:val="22"/>
  </w:num>
  <w:num w:numId="23">
    <w:abstractNumId w:val="29"/>
  </w:num>
  <w:num w:numId="24">
    <w:abstractNumId w:val="6"/>
  </w:num>
  <w:num w:numId="25">
    <w:abstractNumId w:val="18"/>
  </w:num>
  <w:num w:numId="26">
    <w:abstractNumId w:val="25"/>
  </w:num>
  <w:num w:numId="27">
    <w:abstractNumId w:val="12"/>
  </w:num>
  <w:num w:numId="28">
    <w:abstractNumId w:val="0"/>
  </w:num>
  <w:num w:numId="29">
    <w:abstractNumId w:val="3"/>
  </w:num>
  <w:num w:numId="30">
    <w:abstractNumId w:val="10"/>
  </w:num>
  <w:num w:numId="31">
    <w:abstractNumId w:val="20"/>
  </w:num>
  <w:num w:numId="3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MxMDa2NDGxtDRR0lEKTi0uzszPAykwrAUAnnhW7SwAAAA="/>
  </w:docVars>
  <w:rsids>
    <w:rsidRoot w:val="00F236C3"/>
    <w:rsid w:val="0000034A"/>
    <w:rsid w:val="0000170C"/>
    <w:rsid w:val="000018E5"/>
    <w:rsid w:val="00001D76"/>
    <w:rsid w:val="00003FAC"/>
    <w:rsid w:val="00010A33"/>
    <w:rsid w:val="00011B3C"/>
    <w:rsid w:val="000263E2"/>
    <w:rsid w:val="00042349"/>
    <w:rsid w:val="000455C2"/>
    <w:rsid w:val="00060A9E"/>
    <w:rsid w:val="00085DEA"/>
    <w:rsid w:val="000973BC"/>
    <w:rsid w:val="000A15B4"/>
    <w:rsid w:val="000C0FCB"/>
    <w:rsid w:val="000C1F14"/>
    <w:rsid w:val="000D06FC"/>
    <w:rsid w:val="000E21D5"/>
    <w:rsid w:val="000E2809"/>
    <w:rsid w:val="000F105E"/>
    <w:rsid w:val="000F23D8"/>
    <w:rsid w:val="00120180"/>
    <w:rsid w:val="00123EA4"/>
    <w:rsid w:val="00126020"/>
    <w:rsid w:val="00131734"/>
    <w:rsid w:val="00137FF3"/>
    <w:rsid w:val="00143E31"/>
    <w:rsid w:val="001446ED"/>
    <w:rsid w:val="0016233A"/>
    <w:rsid w:val="00170319"/>
    <w:rsid w:val="001855D7"/>
    <w:rsid w:val="001A30FC"/>
    <w:rsid w:val="001A480A"/>
    <w:rsid w:val="001C193F"/>
    <w:rsid w:val="001D13E9"/>
    <w:rsid w:val="001D1F8E"/>
    <w:rsid w:val="001D2CD2"/>
    <w:rsid w:val="001D5443"/>
    <w:rsid w:val="001F1144"/>
    <w:rsid w:val="001F2297"/>
    <w:rsid w:val="001F2F13"/>
    <w:rsid w:val="001F34EE"/>
    <w:rsid w:val="00205FF2"/>
    <w:rsid w:val="002176F6"/>
    <w:rsid w:val="002323BD"/>
    <w:rsid w:val="0024111A"/>
    <w:rsid w:val="002430CC"/>
    <w:rsid w:val="00251E09"/>
    <w:rsid w:val="00254CE8"/>
    <w:rsid w:val="00256F95"/>
    <w:rsid w:val="00266508"/>
    <w:rsid w:val="002728E9"/>
    <w:rsid w:val="002761CB"/>
    <w:rsid w:val="00284171"/>
    <w:rsid w:val="00286DBA"/>
    <w:rsid w:val="002913E8"/>
    <w:rsid w:val="00293830"/>
    <w:rsid w:val="002A0738"/>
    <w:rsid w:val="002A22D7"/>
    <w:rsid w:val="002A638C"/>
    <w:rsid w:val="002B0297"/>
    <w:rsid w:val="002C0FD2"/>
    <w:rsid w:val="002C3151"/>
    <w:rsid w:val="002D35DE"/>
    <w:rsid w:val="002D4589"/>
    <w:rsid w:val="002E343C"/>
    <w:rsid w:val="002E63AD"/>
    <w:rsid w:val="002F0BC0"/>
    <w:rsid w:val="002F4948"/>
    <w:rsid w:val="00315D3B"/>
    <w:rsid w:val="003171B6"/>
    <w:rsid w:val="00322BCA"/>
    <w:rsid w:val="003401C7"/>
    <w:rsid w:val="003410FA"/>
    <w:rsid w:val="00351E79"/>
    <w:rsid w:val="00352E47"/>
    <w:rsid w:val="00360FEC"/>
    <w:rsid w:val="00371CBD"/>
    <w:rsid w:val="00393194"/>
    <w:rsid w:val="00394F02"/>
    <w:rsid w:val="003A4ABD"/>
    <w:rsid w:val="003A762E"/>
    <w:rsid w:val="003B0D84"/>
    <w:rsid w:val="003B44D3"/>
    <w:rsid w:val="003C1003"/>
    <w:rsid w:val="003C2A5E"/>
    <w:rsid w:val="003C54AD"/>
    <w:rsid w:val="003C7ADF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408AF"/>
    <w:rsid w:val="00443CFF"/>
    <w:rsid w:val="00446A31"/>
    <w:rsid w:val="00461566"/>
    <w:rsid w:val="00464F77"/>
    <w:rsid w:val="0047059E"/>
    <w:rsid w:val="0049155B"/>
    <w:rsid w:val="004951B4"/>
    <w:rsid w:val="004C0681"/>
    <w:rsid w:val="004C5EBA"/>
    <w:rsid w:val="004D05F8"/>
    <w:rsid w:val="004E172A"/>
    <w:rsid w:val="004F50F1"/>
    <w:rsid w:val="00500773"/>
    <w:rsid w:val="005031B0"/>
    <w:rsid w:val="005104BB"/>
    <w:rsid w:val="00512A54"/>
    <w:rsid w:val="00512AB4"/>
    <w:rsid w:val="005217A2"/>
    <w:rsid w:val="005419F6"/>
    <w:rsid w:val="005508C6"/>
    <w:rsid w:val="00553B10"/>
    <w:rsid w:val="00561601"/>
    <w:rsid w:val="005719C3"/>
    <w:rsid w:val="005766B3"/>
    <w:rsid w:val="005879E6"/>
    <w:rsid w:val="005A146D"/>
    <w:rsid w:val="005A52E1"/>
    <w:rsid w:val="005A7B3E"/>
    <w:rsid w:val="005B1E8D"/>
    <w:rsid w:val="005B360D"/>
    <w:rsid w:val="005B4B63"/>
    <w:rsid w:val="005C1B72"/>
    <w:rsid w:val="005E749B"/>
    <w:rsid w:val="005F2EDF"/>
    <w:rsid w:val="005F57A5"/>
    <w:rsid w:val="005F7E25"/>
    <w:rsid w:val="0060691A"/>
    <w:rsid w:val="00623D84"/>
    <w:rsid w:val="00630073"/>
    <w:rsid w:val="00633DFF"/>
    <w:rsid w:val="00640927"/>
    <w:rsid w:val="00652739"/>
    <w:rsid w:val="00653925"/>
    <w:rsid w:val="0066519A"/>
    <w:rsid w:val="0069056D"/>
    <w:rsid w:val="00696A1F"/>
    <w:rsid w:val="006B08C3"/>
    <w:rsid w:val="006B12D6"/>
    <w:rsid w:val="006B3CD5"/>
    <w:rsid w:val="006B3D3A"/>
    <w:rsid w:val="006E7F6C"/>
    <w:rsid w:val="006F2422"/>
    <w:rsid w:val="006F2AFB"/>
    <w:rsid w:val="007065FD"/>
    <w:rsid w:val="00711EE8"/>
    <w:rsid w:val="00717850"/>
    <w:rsid w:val="0072528F"/>
    <w:rsid w:val="0072558B"/>
    <w:rsid w:val="00772B4C"/>
    <w:rsid w:val="007D6598"/>
    <w:rsid w:val="007E1F1C"/>
    <w:rsid w:val="007E2F40"/>
    <w:rsid w:val="00807650"/>
    <w:rsid w:val="008306EB"/>
    <w:rsid w:val="00877341"/>
    <w:rsid w:val="008A1157"/>
    <w:rsid w:val="008B1E48"/>
    <w:rsid w:val="008B2211"/>
    <w:rsid w:val="008C536B"/>
    <w:rsid w:val="008C68BC"/>
    <w:rsid w:val="008E5BF9"/>
    <w:rsid w:val="00900C7B"/>
    <w:rsid w:val="009023F3"/>
    <w:rsid w:val="00905031"/>
    <w:rsid w:val="0090602B"/>
    <w:rsid w:val="009203B9"/>
    <w:rsid w:val="00922296"/>
    <w:rsid w:val="00924028"/>
    <w:rsid w:val="009406AC"/>
    <w:rsid w:val="009410D1"/>
    <w:rsid w:val="0096672E"/>
    <w:rsid w:val="00970132"/>
    <w:rsid w:val="0097256E"/>
    <w:rsid w:val="00995924"/>
    <w:rsid w:val="009A3B8E"/>
    <w:rsid w:val="009C23D4"/>
    <w:rsid w:val="009C2CB4"/>
    <w:rsid w:val="009C4489"/>
    <w:rsid w:val="009C4B55"/>
    <w:rsid w:val="009D0B5B"/>
    <w:rsid w:val="009D4997"/>
    <w:rsid w:val="009E3CC0"/>
    <w:rsid w:val="009E47E5"/>
    <w:rsid w:val="009F2ED5"/>
    <w:rsid w:val="00A04CF1"/>
    <w:rsid w:val="00A179DE"/>
    <w:rsid w:val="00A372A9"/>
    <w:rsid w:val="00A44627"/>
    <w:rsid w:val="00A502C1"/>
    <w:rsid w:val="00A5558A"/>
    <w:rsid w:val="00A63AD0"/>
    <w:rsid w:val="00A7204A"/>
    <w:rsid w:val="00A73FEF"/>
    <w:rsid w:val="00A8142C"/>
    <w:rsid w:val="00A979FA"/>
    <w:rsid w:val="00AD423B"/>
    <w:rsid w:val="00AE0516"/>
    <w:rsid w:val="00AE16DB"/>
    <w:rsid w:val="00AE6AD7"/>
    <w:rsid w:val="00B01484"/>
    <w:rsid w:val="00B174B5"/>
    <w:rsid w:val="00B20916"/>
    <w:rsid w:val="00B22AAC"/>
    <w:rsid w:val="00B37E6C"/>
    <w:rsid w:val="00B727DA"/>
    <w:rsid w:val="00B80620"/>
    <w:rsid w:val="00B80926"/>
    <w:rsid w:val="00B813B8"/>
    <w:rsid w:val="00B93E29"/>
    <w:rsid w:val="00B952DB"/>
    <w:rsid w:val="00B97B1E"/>
    <w:rsid w:val="00BB15BF"/>
    <w:rsid w:val="00BD5FA2"/>
    <w:rsid w:val="00BF29A8"/>
    <w:rsid w:val="00BF4D7C"/>
    <w:rsid w:val="00C1739D"/>
    <w:rsid w:val="00C17B89"/>
    <w:rsid w:val="00C33239"/>
    <w:rsid w:val="00C55180"/>
    <w:rsid w:val="00C617D1"/>
    <w:rsid w:val="00C74F44"/>
    <w:rsid w:val="00C76AAE"/>
    <w:rsid w:val="00C77FDD"/>
    <w:rsid w:val="00C80B76"/>
    <w:rsid w:val="00C81CB5"/>
    <w:rsid w:val="00C83AE6"/>
    <w:rsid w:val="00C84EB5"/>
    <w:rsid w:val="00C958D9"/>
    <w:rsid w:val="00CB11A3"/>
    <w:rsid w:val="00CD13C5"/>
    <w:rsid w:val="00CD17C2"/>
    <w:rsid w:val="00CE0B84"/>
    <w:rsid w:val="00D1122C"/>
    <w:rsid w:val="00D14A6E"/>
    <w:rsid w:val="00D15B72"/>
    <w:rsid w:val="00D3555B"/>
    <w:rsid w:val="00D4307F"/>
    <w:rsid w:val="00D608CA"/>
    <w:rsid w:val="00D76E52"/>
    <w:rsid w:val="00D83461"/>
    <w:rsid w:val="00D93C4F"/>
    <w:rsid w:val="00E0297E"/>
    <w:rsid w:val="00E02D40"/>
    <w:rsid w:val="00E10B7C"/>
    <w:rsid w:val="00E50529"/>
    <w:rsid w:val="00E91116"/>
    <w:rsid w:val="00E96C61"/>
    <w:rsid w:val="00EA502F"/>
    <w:rsid w:val="00EC40CF"/>
    <w:rsid w:val="00ED6B12"/>
    <w:rsid w:val="00EE490F"/>
    <w:rsid w:val="00EF720B"/>
    <w:rsid w:val="00F02C99"/>
    <w:rsid w:val="00F039E0"/>
    <w:rsid w:val="00F11C83"/>
    <w:rsid w:val="00F236C3"/>
    <w:rsid w:val="00F35B02"/>
    <w:rsid w:val="00F43D45"/>
    <w:rsid w:val="00F50654"/>
    <w:rsid w:val="00F51FEF"/>
    <w:rsid w:val="00F54C3D"/>
    <w:rsid w:val="00F773F7"/>
    <w:rsid w:val="00F9176E"/>
    <w:rsid w:val="00F91847"/>
    <w:rsid w:val="00F93772"/>
    <w:rsid w:val="00F9729F"/>
    <w:rsid w:val="00F97D4D"/>
    <w:rsid w:val="00FA2252"/>
    <w:rsid w:val="00FA3354"/>
    <w:rsid w:val="00FA3722"/>
    <w:rsid w:val="00FA3E2F"/>
    <w:rsid w:val="00FC2D18"/>
    <w:rsid w:val="00FD1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2A63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2A638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F97D4D"/>
    <w:rPr>
      <w:color w:val="808080"/>
    </w:rPr>
  </w:style>
  <w:style w:type="paragraph" w:customStyle="1" w:styleId="Style1">
    <w:name w:val="Style1"/>
    <w:basedOn w:val="a"/>
    <w:link w:val="Style1Char"/>
    <w:qFormat/>
    <w:rsid w:val="00F97D4D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F97D4D"/>
    <w:rPr>
      <w:rFonts w:ascii="DIN NEXT™ ARABIC MEDIUM" w:hAnsi="DIN NEXT™ ARABIC MEDIUM"/>
      <w:b/>
      <w:color w:val="52B5C2"/>
      <w:sz w:val="28"/>
    </w:rPr>
  </w:style>
  <w:style w:type="character" w:customStyle="1" w:styleId="1Char">
    <w:name w:val="العنوان 1 Char"/>
    <w:basedOn w:val="a0"/>
    <w:link w:val="1"/>
    <w:uiPriority w:val="9"/>
    <w:rsid w:val="002A63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Char">
    <w:name w:val="عنوان 2 Char"/>
    <w:basedOn w:val="a0"/>
    <w:link w:val="2"/>
    <w:uiPriority w:val="9"/>
    <w:rsid w:val="002A638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NCAAA">
    <w:name w:val="NCAAA"/>
    <w:basedOn w:val="a1"/>
    <w:uiPriority w:val="99"/>
    <w:rsid w:val="00F43D45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paragraph" w:styleId="ac">
    <w:name w:val="TOC Heading"/>
    <w:basedOn w:val="1"/>
    <w:next w:val="a"/>
    <w:uiPriority w:val="39"/>
    <w:unhideWhenUsed/>
    <w:qFormat/>
    <w:rsid w:val="001A480A"/>
    <w:pPr>
      <w:outlineLvl w:val="9"/>
    </w:pPr>
  </w:style>
  <w:style w:type="paragraph" w:styleId="10">
    <w:name w:val="toc 1"/>
    <w:basedOn w:val="a"/>
    <w:next w:val="a"/>
    <w:autoRedefine/>
    <w:uiPriority w:val="39"/>
    <w:unhideWhenUsed/>
    <w:rsid w:val="001A480A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D608CA"/>
    <w:pPr>
      <w:tabs>
        <w:tab w:val="right" w:leader="dot" w:pos="9628"/>
      </w:tabs>
      <w:spacing w:after="100"/>
      <w:ind w:left="220"/>
    </w:pPr>
    <w:rPr>
      <w:rFonts w:cstheme="minorHAnsi"/>
      <w:b/>
      <w:bCs/>
      <w:noProof/>
      <w:color w:val="FF0000"/>
      <w:sz w:val="28"/>
      <w:szCs w:val="28"/>
      <w:lang w:bidi="ar-YE"/>
    </w:rPr>
  </w:style>
  <w:style w:type="character" w:styleId="Hyperlink">
    <w:name w:val="Hyperlink"/>
    <w:basedOn w:val="a0"/>
    <w:uiPriority w:val="99"/>
    <w:unhideWhenUsed/>
    <w:rsid w:val="001A480A"/>
    <w:rPr>
      <w:color w:val="0563C1" w:themeColor="hyperlink"/>
      <w:u w:val="single"/>
    </w:rPr>
  </w:style>
  <w:style w:type="character" w:styleId="ad">
    <w:name w:val="annotation reference"/>
    <w:basedOn w:val="a0"/>
    <w:uiPriority w:val="99"/>
    <w:semiHidden/>
    <w:unhideWhenUsed/>
    <w:rsid w:val="00D608CA"/>
    <w:rPr>
      <w:sz w:val="16"/>
      <w:szCs w:val="16"/>
    </w:rPr>
  </w:style>
  <w:style w:type="paragraph" w:styleId="ae">
    <w:name w:val="annotation text"/>
    <w:basedOn w:val="a"/>
    <w:link w:val="Char2"/>
    <w:uiPriority w:val="99"/>
    <w:semiHidden/>
    <w:unhideWhenUsed/>
    <w:rsid w:val="00D608CA"/>
    <w:pPr>
      <w:spacing w:line="240" w:lineRule="auto"/>
    </w:pPr>
    <w:rPr>
      <w:sz w:val="20"/>
      <w:szCs w:val="20"/>
    </w:rPr>
  </w:style>
  <w:style w:type="character" w:customStyle="1" w:styleId="Char2">
    <w:name w:val="نص تعليق Char"/>
    <w:basedOn w:val="a0"/>
    <w:link w:val="ae"/>
    <w:uiPriority w:val="99"/>
    <w:semiHidden/>
    <w:rsid w:val="00D608CA"/>
    <w:rPr>
      <w:sz w:val="20"/>
      <w:szCs w:val="20"/>
    </w:rPr>
  </w:style>
  <w:style w:type="paragraph" w:styleId="af">
    <w:name w:val="annotation subject"/>
    <w:basedOn w:val="ae"/>
    <w:next w:val="ae"/>
    <w:link w:val="Char3"/>
    <w:uiPriority w:val="99"/>
    <w:semiHidden/>
    <w:unhideWhenUsed/>
    <w:rsid w:val="00D608CA"/>
    <w:rPr>
      <w:b/>
      <w:bCs/>
    </w:rPr>
  </w:style>
  <w:style w:type="character" w:customStyle="1" w:styleId="Char3">
    <w:name w:val="موضوع تعليق Char"/>
    <w:basedOn w:val="Char2"/>
    <w:link w:val="af"/>
    <w:uiPriority w:val="99"/>
    <w:semiHidden/>
    <w:rsid w:val="00D608CA"/>
    <w:rPr>
      <w:b/>
      <w:bCs/>
      <w:sz w:val="20"/>
      <w:szCs w:val="20"/>
    </w:rPr>
  </w:style>
  <w:style w:type="paragraph" w:styleId="af0">
    <w:name w:val="Balloon Text"/>
    <w:basedOn w:val="a"/>
    <w:link w:val="Char4"/>
    <w:uiPriority w:val="99"/>
    <w:semiHidden/>
    <w:unhideWhenUsed/>
    <w:rsid w:val="00D608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4">
    <w:name w:val="نص في بالون Char"/>
    <w:basedOn w:val="a0"/>
    <w:link w:val="af0"/>
    <w:uiPriority w:val="99"/>
    <w:semiHidden/>
    <w:rsid w:val="00D608C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238059B4BE74EF49EA7300A3F93F4E6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6F658B3A-A90E-48D1-9526-CB905D93B97F}"/>
      </w:docPartPr>
      <w:docPartBody>
        <w:p w:rsidR="00D74FC4" w:rsidRDefault="004564ED" w:rsidP="004564ED">
          <w:pPr>
            <w:pStyle w:val="1238059B4BE74EF49EA7300A3F93F4E6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6BCE623E043C4E7CB552B1EDEA976AA7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F75CA79A-272F-435F-9654-114DB0E472A0}"/>
      </w:docPartPr>
      <w:docPartBody>
        <w:p w:rsidR="00D74FC4" w:rsidRDefault="004564ED" w:rsidP="004564ED">
          <w:pPr>
            <w:pStyle w:val="6BCE623E043C4E7CB552B1EDEA976AA7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0A8015E7C61243BE94A9DCD45D1C7F2C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4DAA6B48-D40A-471D-9320-9D23DE6B1B55}"/>
      </w:docPartPr>
      <w:docPartBody>
        <w:p w:rsidR="00D74FC4" w:rsidRDefault="004564ED" w:rsidP="004564ED">
          <w:pPr>
            <w:pStyle w:val="0A8015E7C61243BE94A9DCD45D1C7F2C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Department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1678A7857E314D1397CD04AEC27B173A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7E2BDDBE-8350-4063-9436-5FD91225D205}"/>
      </w:docPartPr>
      <w:docPartBody>
        <w:p w:rsidR="00D74FC4" w:rsidRDefault="004564ED" w:rsidP="004564ED">
          <w:pPr>
            <w:pStyle w:val="1678A7857E314D1397CD04AEC27B173A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2B76C838784D48E281956CAC7A8F6AFA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0C9567DE-3819-4A09-8541-56721A4045A3}"/>
      </w:docPartPr>
      <w:docPartBody>
        <w:p w:rsidR="00D74FC4" w:rsidRDefault="004564ED" w:rsidP="004564ED">
          <w:pPr>
            <w:pStyle w:val="2B76C838784D48E281956CAC7A8F6AFA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5E48F1B0334B4FB389E1FE8598F79EB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1A22DA52-5F9F-4C76-8546-8CF4351DD7CB}"/>
      </w:docPartPr>
      <w:docPartBody>
        <w:p w:rsidR="00D74FC4" w:rsidRDefault="004564ED" w:rsidP="004564ED">
          <w:pPr>
            <w:pStyle w:val="5E48F1B0334B4FB389E1FE8598F79EB1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9F175229214498BBF6C2BEDC0744BF4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9AF69BF3-8ACC-4213-808D-A3400DD5EE4B}"/>
      </w:docPartPr>
      <w:docPartBody>
        <w:p w:rsidR="00D74FC4" w:rsidRDefault="004564ED" w:rsidP="004564ED">
          <w:pPr>
            <w:pStyle w:val="C9F175229214498BBF6C2BEDC0744BF4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D4D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Academic Year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D2441216A5F24C0ABB0F603FFDD382B3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2AC42F59-1BEA-43E7-B96A-2C1FF1AD3E7D}"/>
      </w:docPartPr>
      <w:docPartBody>
        <w:p w:rsidR="00D74FC4" w:rsidRDefault="004564ED" w:rsidP="004564ED">
          <w:pPr>
            <w:pStyle w:val="D2441216A5F24C0ABB0F603FFDD382B3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D4D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Course Instructor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39FA106283A6486D9EA7EE9360A450DA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9AC0E264-3B1D-4E04-A92B-E69F5E66B71D}"/>
      </w:docPartPr>
      <w:docPartBody>
        <w:p w:rsidR="00D74FC4" w:rsidRDefault="004564ED" w:rsidP="004564ED">
          <w:pPr>
            <w:pStyle w:val="39FA106283A6486D9EA7EE9360A450DA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</w:t>
          </w:r>
          <w:r>
            <w:t xml:space="preserve"> </w:t>
          </w:r>
          <w:r w:rsidRPr="00F9729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Number of Students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Starting the Cours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B54BFBA4BC714F149A958CF15AF7A12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932C61D9-E1F7-4D94-B98A-2C3970FC9FE9}"/>
      </w:docPartPr>
      <w:docPartBody>
        <w:p w:rsidR="00D74FC4" w:rsidRDefault="004564ED" w:rsidP="004564ED">
          <w:pPr>
            <w:pStyle w:val="B54BFBA4BC714F149A958CF15AF7A121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29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Number of Students Completed th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urs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E4A6FF115C454AB3910887C766FF0F12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52109FCC-8B68-4851-A734-C01D8A338F3D}"/>
      </w:docPartPr>
      <w:docPartBody>
        <w:p w:rsidR="00D74FC4" w:rsidRDefault="004564ED" w:rsidP="004564ED">
          <w:pPr>
            <w:pStyle w:val="E4A6FF115C454AB3910887C766FF0F12"/>
          </w:pPr>
          <w:r w:rsidRPr="00F9729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Pick Report Date</w:t>
          </w:r>
          <w:r w:rsidRPr="007A2B00">
            <w:rPr>
              <w:rStyle w:val="a3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41960"/>
    <w:rsid w:val="00077D93"/>
    <w:rsid w:val="0015774E"/>
    <w:rsid w:val="001D0F76"/>
    <w:rsid w:val="00332EC8"/>
    <w:rsid w:val="003805B9"/>
    <w:rsid w:val="003A1003"/>
    <w:rsid w:val="003C6D89"/>
    <w:rsid w:val="00452A9E"/>
    <w:rsid w:val="004564ED"/>
    <w:rsid w:val="00492538"/>
    <w:rsid w:val="004B2A13"/>
    <w:rsid w:val="00693163"/>
    <w:rsid w:val="00732CA9"/>
    <w:rsid w:val="007620E6"/>
    <w:rsid w:val="00890FBC"/>
    <w:rsid w:val="008A1F3A"/>
    <w:rsid w:val="008C7654"/>
    <w:rsid w:val="008E527D"/>
    <w:rsid w:val="00910375"/>
    <w:rsid w:val="00927DD3"/>
    <w:rsid w:val="009C74E3"/>
    <w:rsid w:val="00A41960"/>
    <w:rsid w:val="00BE6345"/>
    <w:rsid w:val="00D74FC4"/>
    <w:rsid w:val="00DA1763"/>
    <w:rsid w:val="00F01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4564ED"/>
    <w:rPr>
      <w:color w:val="808080"/>
    </w:rPr>
  </w:style>
  <w:style w:type="paragraph" w:customStyle="1" w:styleId="1238059B4BE74EF49EA7300A3F93F4E6">
    <w:name w:val="1238059B4BE74EF49EA7300A3F93F4E6"/>
    <w:rsid w:val="004564ED"/>
    <w:rPr>
      <w:kern w:val="2"/>
      <w14:ligatures w14:val="standardContextual"/>
    </w:rPr>
  </w:style>
  <w:style w:type="paragraph" w:customStyle="1" w:styleId="6BCE623E043C4E7CB552B1EDEA976AA7">
    <w:name w:val="6BCE623E043C4E7CB552B1EDEA976AA7"/>
    <w:rsid w:val="004564ED"/>
    <w:rPr>
      <w:kern w:val="2"/>
      <w14:ligatures w14:val="standardContextual"/>
    </w:rPr>
  </w:style>
  <w:style w:type="paragraph" w:customStyle="1" w:styleId="0A8015E7C61243BE94A9DCD45D1C7F2C">
    <w:name w:val="0A8015E7C61243BE94A9DCD45D1C7F2C"/>
    <w:rsid w:val="004564ED"/>
    <w:rPr>
      <w:kern w:val="2"/>
      <w14:ligatures w14:val="standardContextual"/>
    </w:rPr>
  </w:style>
  <w:style w:type="paragraph" w:customStyle="1" w:styleId="1678A7857E314D1397CD04AEC27B173A">
    <w:name w:val="1678A7857E314D1397CD04AEC27B173A"/>
    <w:rsid w:val="004564ED"/>
    <w:rPr>
      <w:kern w:val="2"/>
      <w14:ligatures w14:val="standardContextual"/>
    </w:rPr>
  </w:style>
  <w:style w:type="paragraph" w:customStyle="1" w:styleId="2B76C838784D48E281956CAC7A8F6AFA">
    <w:name w:val="2B76C838784D48E281956CAC7A8F6AFA"/>
    <w:rsid w:val="004564ED"/>
    <w:rPr>
      <w:kern w:val="2"/>
      <w14:ligatures w14:val="standardContextual"/>
    </w:rPr>
  </w:style>
  <w:style w:type="paragraph" w:customStyle="1" w:styleId="5E48F1B0334B4FB389E1FE8598F79EB1">
    <w:name w:val="5E48F1B0334B4FB389E1FE8598F79EB1"/>
    <w:rsid w:val="004564ED"/>
    <w:rPr>
      <w:kern w:val="2"/>
      <w14:ligatures w14:val="standardContextual"/>
    </w:rPr>
  </w:style>
  <w:style w:type="paragraph" w:customStyle="1" w:styleId="C9F175229214498BBF6C2BEDC0744BF4">
    <w:name w:val="C9F175229214498BBF6C2BEDC0744BF4"/>
    <w:rsid w:val="004564ED"/>
    <w:rPr>
      <w:kern w:val="2"/>
      <w14:ligatures w14:val="standardContextual"/>
    </w:rPr>
  </w:style>
  <w:style w:type="paragraph" w:customStyle="1" w:styleId="D2441216A5F24C0ABB0F603FFDD382B3">
    <w:name w:val="D2441216A5F24C0ABB0F603FFDD382B3"/>
    <w:rsid w:val="004564ED"/>
    <w:rPr>
      <w:kern w:val="2"/>
      <w14:ligatures w14:val="standardContextual"/>
    </w:rPr>
  </w:style>
  <w:style w:type="paragraph" w:customStyle="1" w:styleId="39FA106283A6486D9EA7EE9360A450DA">
    <w:name w:val="39FA106283A6486D9EA7EE9360A450DA"/>
    <w:rsid w:val="004564ED"/>
    <w:rPr>
      <w:kern w:val="2"/>
      <w14:ligatures w14:val="standardContextual"/>
    </w:rPr>
  </w:style>
  <w:style w:type="paragraph" w:customStyle="1" w:styleId="B54BFBA4BC714F149A958CF15AF7A121">
    <w:name w:val="B54BFBA4BC714F149A958CF15AF7A121"/>
    <w:rsid w:val="004564ED"/>
    <w:rPr>
      <w:kern w:val="2"/>
      <w14:ligatures w14:val="standardContextual"/>
    </w:rPr>
  </w:style>
  <w:style w:type="paragraph" w:customStyle="1" w:styleId="E4A6FF115C454AB3910887C766FF0F12">
    <w:name w:val="E4A6FF115C454AB3910887C766FF0F12"/>
    <w:rsid w:val="004564ED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8d8dc19f24ec2a3963534ce3ae9fa47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fddc90b79dea33837ad54dada358093d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12f07b07-3138-470c-a342-74bb8d04da79}" ma:internalName="MediaAssetsCategory" ma:showField="Title" ma:web="92ba195c-e0a9-4dcd-858f-5b7bd2a9f344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3F1A95C-5BC6-48C1-ACE0-C21B470DC0BF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2.xml><?xml version="1.0" encoding="utf-8"?>
<ds:datastoreItem xmlns:ds="http://schemas.openxmlformats.org/officeDocument/2006/customXml" ds:itemID="{577CC12D-F9C1-4C94-808D-93EFB3D86C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E987BE-1A4A-4EA7-9F80-A82767C9350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2CCB839-48C7-407E-9E8E-AE00B476E8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31</Words>
  <Characters>1887</Characters>
  <Application>Microsoft Office Word</Application>
  <DocSecurity>0</DocSecurity>
  <Lines>15</Lines>
  <Paragraphs>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Hajar  Abalkhail</cp:lastModifiedBy>
  <cp:revision>2</cp:revision>
  <cp:lastPrinted>2023-06-20T16:56:00Z</cp:lastPrinted>
  <dcterms:created xsi:type="dcterms:W3CDTF">2023-08-13T11:55:00Z</dcterms:created>
  <dcterms:modified xsi:type="dcterms:W3CDTF">2023-08-13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215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</Properties>
</file>